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6336E" w14:textId="77777777" w:rsidR="0084526A" w:rsidRPr="00DE642D" w:rsidRDefault="003F0A91" w:rsidP="00780A10">
      <w:pPr>
        <w:rPr>
          <w:rFonts w:asciiTheme="majorBidi" w:eastAsia="PMingLiU" w:hAnsiTheme="majorBidi" w:cstheme="majorBidi"/>
          <w:color w:val="0070C0"/>
          <w:sz w:val="18"/>
          <w:u w:val="single"/>
        </w:rPr>
      </w:pPr>
      <w:r>
        <w:rPr>
          <w:rFonts w:asciiTheme="majorBidi" w:eastAsia="PMingLiU" w:hAnsiTheme="majorBidi" w:cstheme="majorBidi"/>
          <w:b/>
          <w:sz w:val="20"/>
        </w:rPr>
        <w:pict w14:anchorId="72A91FAA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-32.75pt;margin-top:-15.3pt;width:126.75pt;height:75.05pt;z-index:251664384;visibility:visible;mso-wrap-distance-left:9pt;mso-wrap-distance-top:0;mso-wrap-distance-right:9pt;mso-wrap-distance-bottom:0;mso-position-horizontal:absolute;mso-position-horizontal-relative:text;mso-position-vertical:absolute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3voTAIAAKMEAAAOAAAAZHJzL2Uyb0RvYy54bWysVFFv2jAQfp+0/2D5fSQB0nYRoWJUTJNQ&#10;WwmmPhvHIdEcn2cbEvbrd3YCpd2epr04Z9/nz3ff3WV23zWSHIWxNaicJqOYEqE4FLXa5/T7dvXp&#10;jhLrmCqYBCVyehKW3s8/fpi1OhNjqEAWwhAkUTZrdU4r53QWRZZXomF2BFoodJZgGuZwa/ZRYViL&#10;7I2MxnF8E7VgCm2AC2vx9KF30nngL0vB3VNZWuGIzCnG5sJqwrrzazSfsWxvmK5qPoTB/iGKhtUK&#10;H71QPTDHyMHUf1A1NTdgoXQjDk0EZVlzEXLAbJL4XTabimkRckFxrL7IZP8fLX88PhtSF1g7ShRr&#10;sERb0TnyBTqSeHVabTMEbTTCXIfHHjmcWzz0SXelafwX0yHoR51PF209GfeX0jS+SyeUcPQlcXKT&#10;TlLPE71e18a6rwIa4o2cGixe0JQd19b10DPEv2ZB1sWqljJsfMOIpTTkyLDU0oUgkfwNSirS5nSS&#10;3KZxYH7j9NwXgp1k/McQ3xUKCaXCoL0qffbect2uGyTZQXFCpQz0nWY1X9XIu2bWPTODrYXi4Li4&#10;J1xKCRgNDBYlFZhffzv3eKw4eilpsVVzan8emBGUyG8Ke+FzMp363g6baXo7xo259uyuPerQLAEl&#10;wnpjdMH0eCfPZmmgecGpWvhX0cUUx7dz6s7m0vUDhFPJxWIRQNjNmrm12mjuqX1JvJ7b7oUZPRTU&#10;YS88wrmpWfaurj3W31SwODgo61B0L3Cv6qA7TkJom2Fq/ahd7wPq9d8y/w0AAP//AwBQSwMEFAAG&#10;AAgAAAAhAIl4kHbhAAAACwEAAA8AAABkcnMvZG93bnJldi54bWxMj8tOwzAQRfdI/IM1SOxah6Ik&#10;JcSpIFIFCDYEkFhOkyEO+BFstwl/j7uC3R3N0Z0z5WbWih3I+cEaARfLBBiZ1naD6QW8vmwXa2A+&#10;oOlQWUMCfsjDpjo9KbHo7GSe6dCEnsUS4wsUIEMYC859K0mjX9qRTNx9WKcxxNH1vHM4xXKt+CpJ&#10;Mq5xMPGCxJFqSe1Xs9cC+P0DvT/dTvX3G27vXKMeZf2ZC3F+Nt9cAws0hz8YjvpRHarotLN703mm&#10;BCyyNI1oDJdJBuxI5Osc2C6G1VUKvCr5/x+qXwAAAP//AwBQSwECLQAUAAYACAAAACEAtoM4kv4A&#10;AADhAQAAEwAAAAAAAAAAAAAAAAAAAAAAW0NvbnRlbnRfVHlwZXNdLnhtbFBLAQItABQABgAIAAAA&#10;IQA4/SH/1gAAAJQBAAALAAAAAAAAAAAAAAAAAC8BAABfcmVscy8ucmVsc1BLAQItABQABgAIAAAA&#10;IQA9O3voTAIAAKMEAAAOAAAAAAAAAAAAAAAAAC4CAABkcnMvZTJvRG9jLnhtbFBLAQItABQABgAI&#10;AAAAIQCJeJB24QAAAAsBAAAPAAAAAAAAAAAAAAAAAKYEAABkcnMvZG93bnJldi54bWxQSwUGAAAA&#10;AAQABADzAAAAtAUAAAAA&#10;" fillcolor="white [3201]" strokeweight="2.5pt">
            <v:textbox>
              <w:txbxContent>
                <w:p w14:paraId="76C0681D" w14:textId="77777777" w:rsidR="003E183B" w:rsidRPr="00DE642D" w:rsidRDefault="00780A10" w:rsidP="003E183B">
                  <w:pPr>
                    <w:rPr>
                      <w:rFonts w:asciiTheme="majorBidi" w:eastAsia="PMingLiU" w:hAnsiTheme="majorBidi" w:cstheme="majorBidi"/>
                      <w:b/>
                      <w:sz w:val="18"/>
                      <w:szCs w:val="20"/>
                    </w:rPr>
                  </w:pPr>
                  <w:r w:rsidRPr="00DE642D">
                    <w:rPr>
                      <w:rFonts w:asciiTheme="majorBidi" w:eastAsia="PMingLiU" w:hAnsiTheme="majorBidi" w:cstheme="majorBidi"/>
                      <w:b/>
                      <w:sz w:val="18"/>
                    </w:rPr>
                    <w:t>將填妥的表格連同付款證明郵寄或發送電子郵件至：</w:t>
                  </w:r>
                  <w:r w:rsidRPr="00DE642D">
                    <w:rPr>
                      <w:rFonts w:asciiTheme="majorBidi" w:eastAsia="PMingLiU" w:hAnsiTheme="majorBidi" w:cstheme="majorBidi"/>
                      <w:b/>
                      <w:sz w:val="18"/>
                    </w:rPr>
                    <w:t xml:space="preserve"> </w:t>
                  </w:r>
                </w:p>
                <w:p w14:paraId="4E67064A" w14:textId="77777777" w:rsidR="00780A10" w:rsidRPr="00DE642D" w:rsidRDefault="003E183B" w:rsidP="003E183B">
                  <w:pPr>
                    <w:rPr>
                      <w:rFonts w:asciiTheme="majorBidi" w:eastAsia="PMingLiU" w:hAnsiTheme="majorBidi" w:cstheme="majorBidi"/>
                      <w:bCs/>
                      <w:sz w:val="16"/>
                      <w:szCs w:val="16"/>
                    </w:rPr>
                  </w:pPr>
                  <w:r w:rsidRPr="00DE642D">
                    <w:rPr>
                      <w:rFonts w:asciiTheme="majorBidi" w:eastAsia="PMingLiU" w:hAnsiTheme="majorBidi" w:cstheme="majorBidi"/>
                      <w:sz w:val="18"/>
                    </w:rPr>
                    <w:t>Ci</w:t>
                  </w:r>
                  <w:r w:rsidR="00780A10" w:rsidRPr="00DE642D">
                    <w:rPr>
                      <w:rFonts w:asciiTheme="majorBidi" w:eastAsia="PMingLiU" w:hAnsiTheme="majorBidi" w:cstheme="majorBidi"/>
                      <w:bCs/>
                      <w:sz w:val="16"/>
                      <w:szCs w:val="16"/>
                    </w:rPr>
                    <w:t xml:space="preserve">ty of Oakland – Public Works </w:t>
                  </w:r>
                </w:p>
                <w:p w14:paraId="61691222" w14:textId="77777777" w:rsidR="00780A10" w:rsidRPr="00DE642D" w:rsidRDefault="00780A10" w:rsidP="00780A10">
                  <w:pPr>
                    <w:rPr>
                      <w:rFonts w:asciiTheme="majorBidi" w:eastAsia="PMingLiU" w:hAnsiTheme="majorBidi" w:cstheme="majorBidi"/>
                      <w:sz w:val="16"/>
                      <w:szCs w:val="16"/>
                    </w:rPr>
                  </w:pPr>
                  <w:r w:rsidRPr="00DE642D">
                    <w:rPr>
                      <w:rFonts w:asciiTheme="majorBidi" w:eastAsia="PMingLiU" w:hAnsiTheme="majorBidi" w:cstheme="majorBidi"/>
                      <w:sz w:val="16"/>
                    </w:rPr>
                    <w:t>250 Frank H. Ogawa, #1324</w:t>
                  </w:r>
                </w:p>
                <w:p w14:paraId="16E9869C" w14:textId="77777777" w:rsidR="00780A10" w:rsidRPr="00DE642D" w:rsidRDefault="00780A10" w:rsidP="00780A10">
                  <w:pPr>
                    <w:rPr>
                      <w:rFonts w:asciiTheme="majorBidi" w:eastAsia="PMingLiU" w:hAnsiTheme="majorBidi" w:cstheme="majorBidi"/>
                      <w:sz w:val="16"/>
                      <w:szCs w:val="16"/>
                    </w:rPr>
                  </w:pPr>
                  <w:r w:rsidRPr="00DE642D">
                    <w:rPr>
                      <w:rFonts w:asciiTheme="majorBidi" w:eastAsia="PMingLiU" w:hAnsiTheme="majorBidi" w:cstheme="majorBidi"/>
                      <w:sz w:val="16"/>
                    </w:rPr>
                    <w:t>Oakland, CA 94612</w:t>
                  </w:r>
                </w:p>
                <w:p w14:paraId="17DDC380" w14:textId="77777777" w:rsidR="00780A10" w:rsidRPr="00DE642D" w:rsidRDefault="00780A10" w:rsidP="00780A10">
                  <w:pPr>
                    <w:rPr>
                      <w:rFonts w:asciiTheme="majorBidi" w:eastAsia="PMingLiU" w:hAnsiTheme="majorBidi" w:cstheme="majorBidi"/>
                      <w:color w:val="0070C0"/>
                      <w:sz w:val="16"/>
                      <w:szCs w:val="20"/>
                      <w:u w:val="single"/>
                    </w:rPr>
                  </w:pPr>
                  <w:r w:rsidRPr="00DE642D">
                    <w:rPr>
                      <w:rFonts w:asciiTheme="majorBidi" w:eastAsia="PMingLiU" w:hAnsiTheme="majorBidi" w:cstheme="majorBidi"/>
                      <w:color w:val="0070C0"/>
                      <w:sz w:val="16"/>
                      <w:highlight w:val="yellow"/>
                      <w:u w:val="single"/>
                    </w:rPr>
                    <w:t>EEOinfo@oaklandca.gov</w:t>
                  </w:r>
                </w:p>
                <w:p w14:paraId="31A1BB26" w14:textId="77777777" w:rsidR="00780A10" w:rsidRPr="00DE642D" w:rsidRDefault="00780A10">
                  <w:pPr>
                    <w:rPr>
                      <w:rFonts w:asciiTheme="majorBidi" w:eastAsia="PMingLiU" w:hAnsiTheme="majorBidi" w:cstheme="majorBidi"/>
                    </w:rPr>
                  </w:pPr>
                </w:p>
              </w:txbxContent>
            </v:textbox>
          </v:shape>
        </w:pict>
      </w:r>
      <w:r>
        <w:rPr>
          <w:rFonts w:asciiTheme="majorBidi" w:eastAsia="PMingLiU" w:hAnsiTheme="majorBidi" w:cstheme="majorBidi"/>
          <w:b/>
          <w:sz w:val="20"/>
        </w:rPr>
        <w:pict w14:anchorId="4034817D">
          <v:shape id="Text Box 2" o:spid="_x0000_s1027" type="#_x0000_t202" style="position:absolute;margin-left:431pt;margin-top:-15.95pt;width:87pt;height:6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X/FQgIAAIAEAAAOAAAAZHJzL2Uyb0RvYy54bWysVE1v2zAMvQ/YfxB0X/yxtEuNOEWWIsOA&#10;oC2QFD0rshQbkEVNUmJnv36UnKRZt9Owi0yJ1BP5Hunpfd8qchDWNaBLmo1SSoTmUDV6V9KXzfLT&#10;hBLnma6YAi1KehSO3s8+fph2phA51KAqYQmCaFd0pqS196ZIEsdr0TI3AiM0OiXYlnnc2l1SWdYh&#10;equSPE1vkw5sZSxw4RyePgxOOov4Ugrun6R0whNVUszNx9XGdRvWZDZlxc4yUzf8lAb7hyxa1mh8&#10;9AL1wDwje9v8AdU23IID6Ucc2gSkbLiINWA1WfqumnXNjIi1IDnOXGhy/w+WPx6eLWmqkuaUaNai&#10;RBvRe/IVepIHdjrjCgxaGwzzPR6jyudzh4eh6F7aNnyxHIJ+5Pl44TaA8XApS8d3Kbo4+iZZPkEb&#10;4ZO328Y6/01AS4JRUovaRUrZYeX8EHoOCY85UE21bJSKm9AvYqEsOTBUWvmYI4L/FqU06Up6+/km&#10;jcAawvUBWWnMJdQ61BQs32/7yMyl3i1UR6TBwtBGzvBlg7mumPPPzGLfYHk4C/4JF6kA34KTRUkN&#10;9uffzkM8yoleSjrsw5K6H3tmBSXqu0ah77LxODRu3IxvvuS4sdee7bVH79sFIAEZTp3h0QzxXp1N&#10;aaF9xZGZh1fRxTTHt0vqz+bCD9OBI8fFfB6DsFUN8yu9NjxAB8KDEpv+lVlzksuj0I9w7lhWvFNt&#10;iA03Ncz3HmQTJQ08D6ye6Mc2j01xGskwR9f7GPX245j9AgAA//8DAFBLAwQUAAYACAAAACEALD+T&#10;HeIAAAALAQAADwAAAGRycy9kb3ducmV2LnhtbEyPS0/DMBCE70j8B2uRuKDWSSNCG7KpEOIh9UbD&#10;Q9zceEki4nUUu0n497gnOM7OaPabfDubTow0uNYyQryMQBBXVrdcI7yWj4s1COcVa9VZJoQfcrAt&#10;zs9ylWk78QuNe1+LUMIuUwiN930mpasaMsotbU8cvC87GOWDHGqpBzWFctPJVRSl0qiWw4dG9XTf&#10;UPW9PxqEz6v6Y+fmp7cpuU76h+exvHnXJeLlxXx3C8LT7P/CcMIP6FAEpoM9snaiQ1inq7DFIyyS&#10;eAPilIiSNJwOCJs0Blnk8v+G4hcAAP//AwBQSwECLQAUAAYACAAAACEAtoM4kv4AAADhAQAAEwAA&#10;AAAAAAAAAAAAAAAAAAAAW0NvbnRlbnRfVHlwZXNdLnhtbFBLAQItABQABgAIAAAAIQA4/SH/1gAA&#10;AJQBAAALAAAAAAAAAAAAAAAAAC8BAABfcmVscy8ucmVsc1BLAQItABQABgAIAAAAIQAAyX/FQgIA&#10;AIAEAAAOAAAAAAAAAAAAAAAAAC4CAABkcnMvZTJvRG9jLnhtbFBLAQItABQABgAIAAAAIQAsP5Md&#10;4gAAAAsBAAAPAAAAAAAAAAAAAAAAAJwEAABkcnMvZG93bnJldi54bWxQSwUGAAAAAAQABADzAAAA&#10;qwUAAAAA&#10;" fillcolor="white [3201]" stroked="f" strokeweight=".5pt">
            <v:textbox>
              <w:txbxContent>
                <w:p w14:paraId="15DF59FF" w14:textId="77777777" w:rsidR="00BC464C" w:rsidRDefault="00BC464C" w:rsidP="006D630B">
                  <w:pPr>
                    <w:ind w:left="-180" w:right="270"/>
                  </w:pPr>
                  <w:r w:rsidRPr="00BC464C">
                    <w:rPr>
                      <w:noProof/>
                    </w:rPr>
                    <w:drawing>
                      <wp:inline distT="0" distB="0" distL="0" distR="0" wp14:anchorId="2D9F0B15" wp14:editId="4978F135">
                        <wp:extent cx="1048511" cy="946150"/>
                        <wp:effectExtent l="0" t="0" r="0" b="6350"/>
                        <wp:docPr id="8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055088" cy="95208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6D630B" w:rsidRPr="00DE642D">
        <w:rPr>
          <w:rFonts w:asciiTheme="majorBidi" w:eastAsia="PMingLiU" w:hAnsiTheme="majorBidi" w:cstheme="majorBidi"/>
          <w:color w:val="0070C0"/>
          <w:sz w:val="18"/>
          <w:u w:val="single"/>
        </w:rPr>
        <w:t xml:space="preserve"> </w:t>
      </w:r>
    </w:p>
    <w:p w14:paraId="35DFC041" w14:textId="77777777" w:rsidR="00DA02BA" w:rsidRPr="00DE642D" w:rsidRDefault="00DA02BA" w:rsidP="00067060">
      <w:pPr>
        <w:spacing w:before="240"/>
        <w:jc w:val="center"/>
        <w:rPr>
          <w:rFonts w:asciiTheme="majorBidi" w:eastAsia="PMingLiU" w:hAnsiTheme="majorBidi" w:cstheme="majorBidi"/>
          <w:b/>
          <w:spacing w:val="20"/>
          <w:sz w:val="24"/>
        </w:rPr>
      </w:pPr>
      <w:r w:rsidRPr="00DE642D">
        <w:rPr>
          <w:rFonts w:asciiTheme="majorBidi" w:eastAsia="PMingLiU" w:hAnsiTheme="majorBidi" w:cstheme="majorBidi"/>
          <w:b/>
          <w:spacing w:val="20"/>
          <w:sz w:val="24"/>
        </w:rPr>
        <w:t>行政罰單</w:t>
      </w:r>
    </w:p>
    <w:p w14:paraId="63DF476A" w14:textId="77777777" w:rsidR="00DA02BA" w:rsidRPr="00DE642D" w:rsidRDefault="00DA02BA" w:rsidP="00596492">
      <w:pPr>
        <w:jc w:val="center"/>
        <w:rPr>
          <w:rFonts w:asciiTheme="majorBidi" w:eastAsia="PMingLiU" w:hAnsiTheme="majorBidi" w:cstheme="majorBidi"/>
          <w:b/>
          <w:spacing w:val="20"/>
          <w:sz w:val="24"/>
        </w:rPr>
      </w:pPr>
      <w:r w:rsidRPr="00DE642D">
        <w:rPr>
          <w:rFonts w:asciiTheme="majorBidi" w:eastAsia="PMingLiU" w:hAnsiTheme="majorBidi" w:cstheme="majorBidi"/>
          <w:b/>
          <w:spacing w:val="20"/>
          <w:sz w:val="24"/>
        </w:rPr>
        <w:t>上訴申請表</w:t>
      </w:r>
    </w:p>
    <w:p w14:paraId="07C3AA7E" w14:textId="77777777" w:rsidR="00944F38" w:rsidRPr="00DE642D" w:rsidRDefault="00944F38" w:rsidP="00B517C9">
      <w:pPr>
        <w:spacing w:after="120"/>
        <w:jc w:val="center"/>
        <w:rPr>
          <w:rFonts w:asciiTheme="majorBidi" w:eastAsia="PMingLiU" w:hAnsiTheme="majorBidi" w:cstheme="majorBidi"/>
          <w:b/>
          <w:spacing w:val="20"/>
          <w:sz w:val="28"/>
          <w:szCs w:val="24"/>
        </w:rPr>
      </w:pPr>
    </w:p>
    <w:p w14:paraId="78705659" w14:textId="77777777" w:rsidR="008F00DA" w:rsidRPr="00DE642D" w:rsidRDefault="008F00DA" w:rsidP="00B517C9">
      <w:pPr>
        <w:spacing w:before="120" w:line="276" w:lineRule="auto"/>
        <w:ind w:left="86"/>
        <w:jc w:val="center"/>
        <w:rPr>
          <w:rFonts w:asciiTheme="majorBidi" w:eastAsia="PMingLiU" w:hAnsiTheme="majorBidi" w:cstheme="majorBidi"/>
          <w:b/>
          <w:color w:val="C00000"/>
          <w:spacing w:val="20"/>
          <w:sz w:val="20"/>
          <w:szCs w:val="18"/>
        </w:rPr>
      </w:pPr>
      <w:r w:rsidRPr="00DE642D">
        <w:rPr>
          <w:rFonts w:asciiTheme="majorBidi" w:eastAsia="PMingLiU" w:hAnsiTheme="majorBidi" w:cstheme="majorBidi"/>
          <w:b/>
          <w:color w:val="C00000"/>
          <w:spacing w:val="20"/>
          <w:sz w:val="20"/>
          <w:highlight w:val="yellow"/>
        </w:rPr>
        <w:t xml:space="preserve">*** </w:t>
      </w:r>
      <w:r w:rsidRPr="00DE642D">
        <w:rPr>
          <w:rFonts w:asciiTheme="majorBidi" w:eastAsia="PMingLiU" w:hAnsiTheme="majorBidi" w:cstheme="majorBidi"/>
          <w:b/>
          <w:color w:val="C00000"/>
          <w:spacing w:val="20"/>
          <w:sz w:val="20"/>
          <w:highlight w:val="yellow"/>
        </w:rPr>
        <w:t>此表格必須在罰單日期起</w:t>
      </w:r>
      <w:r w:rsidRPr="00DE642D">
        <w:rPr>
          <w:rFonts w:asciiTheme="majorBidi" w:eastAsia="PMingLiU" w:hAnsiTheme="majorBidi" w:cstheme="majorBidi"/>
          <w:b/>
          <w:color w:val="C00000"/>
          <w:spacing w:val="20"/>
          <w:sz w:val="20"/>
          <w:highlight w:val="yellow"/>
        </w:rPr>
        <w:t>15</w:t>
      </w:r>
      <w:r w:rsidRPr="00DE642D">
        <w:rPr>
          <w:rFonts w:asciiTheme="majorBidi" w:eastAsia="PMingLiU" w:hAnsiTheme="majorBidi" w:cstheme="majorBidi"/>
          <w:b/>
          <w:color w:val="C00000"/>
          <w:spacing w:val="20"/>
          <w:sz w:val="20"/>
          <w:highlight w:val="yellow"/>
        </w:rPr>
        <w:t>天內，</w:t>
      </w:r>
      <w:r w:rsidR="002E3B84" w:rsidRPr="00DE642D">
        <w:rPr>
          <w:rFonts w:asciiTheme="majorBidi" w:eastAsia="PMingLiU" w:hAnsiTheme="majorBidi" w:cstheme="majorBidi"/>
          <w:b/>
          <w:color w:val="C00000"/>
          <w:spacing w:val="20"/>
          <w:sz w:val="20"/>
          <w:szCs w:val="18"/>
          <w:highlight w:val="yellow"/>
          <w:u w:val="double"/>
        </w:rPr>
        <w:t>或</w:t>
      </w:r>
      <w:r w:rsidRPr="00DE642D">
        <w:rPr>
          <w:rFonts w:asciiTheme="majorBidi" w:eastAsia="PMingLiU" w:hAnsiTheme="majorBidi" w:cstheme="majorBidi"/>
          <w:b/>
          <w:color w:val="C00000"/>
          <w:spacing w:val="20"/>
          <w:sz w:val="20"/>
          <w:highlight w:val="yellow"/>
        </w:rPr>
        <w:t>於此日期前：</w:t>
      </w:r>
      <w:r w:rsidR="002E3B84" w:rsidRPr="00DE642D">
        <w:rPr>
          <w:rFonts w:asciiTheme="majorBidi" w:eastAsia="PMingLiU" w:hAnsiTheme="majorBidi" w:cstheme="majorBidi"/>
          <w:b/>
          <w:color w:val="C00000"/>
          <w:spacing w:val="20"/>
          <w:sz w:val="20"/>
          <w:szCs w:val="18"/>
          <w:highlight w:val="yellow"/>
          <w:u w:val="single"/>
        </w:rPr>
        <w:t>___________________</w:t>
      </w:r>
      <w:r w:rsidRPr="00DE642D">
        <w:rPr>
          <w:rFonts w:asciiTheme="majorBidi" w:eastAsia="PMingLiU" w:hAnsiTheme="majorBidi" w:cstheme="majorBidi"/>
          <w:b/>
          <w:color w:val="C00000"/>
          <w:spacing w:val="20"/>
          <w:sz w:val="20"/>
          <w:highlight w:val="yellow"/>
        </w:rPr>
        <w:t>（以郵戳或電子郵件日期戳為準）送達</w:t>
      </w:r>
      <w:r w:rsidRPr="00DE642D">
        <w:rPr>
          <w:rFonts w:asciiTheme="majorBidi" w:eastAsia="PMingLiU" w:hAnsiTheme="majorBidi" w:cstheme="majorBidi"/>
          <w:b/>
          <w:color w:val="C00000"/>
          <w:spacing w:val="20"/>
          <w:sz w:val="20"/>
          <w:highlight w:val="yellow"/>
        </w:rPr>
        <w:t>***</w:t>
      </w:r>
    </w:p>
    <w:p w14:paraId="08AD857A" w14:textId="77777777" w:rsidR="00DA02BA" w:rsidRPr="00DE642D" w:rsidRDefault="00DA02BA" w:rsidP="00A75EEB">
      <w:pPr>
        <w:ind w:left="90" w:hanging="90"/>
        <w:rPr>
          <w:rFonts w:asciiTheme="majorBidi" w:eastAsia="PMingLiU" w:hAnsiTheme="majorBidi" w:cstheme="majorBidi"/>
          <w:b/>
          <w:spacing w:val="20"/>
          <w:sz w:val="24"/>
        </w:rPr>
      </w:pPr>
    </w:p>
    <w:tbl>
      <w:tblPr>
        <w:tblStyle w:val="TableGrid"/>
        <w:tblW w:w="9260" w:type="dxa"/>
        <w:tblInd w:w="-5" w:type="dxa"/>
        <w:tblLook w:val="04A0" w:firstRow="1" w:lastRow="0" w:firstColumn="1" w:lastColumn="0" w:noHBand="0" w:noVBand="1"/>
      </w:tblPr>
      <w:tblGrid>
        <w:gridCol w:w="5125"/>
        <w:gridCol w:w="4135"/>
      </w:tblGrid>
      <w:tr w:rsidR="00930548" w:rsidRPr="00DE642D" w14:paraId="3C29054D" w14:textId="77777777" w:rsidTr="004660B8">
        <w:trPr>
          <w:trHeight w:val="504"/>
        </w:trPr>
        <w:tc>
          <w:tcPr>
            <w:tcW w:w="5125" w:type="dxa"/>
          </w:tcPr>
          <w:p w14:paraId="03E65797" w14:textId="77777777" w:rsidR="00930548" w:rsidRPr="00DE642D" w:rsidRDefault="00930548" w:rsidP="00457CF0">
            <w:pPr>
              <w:ind w:left="-20"/>
              <w:rPr>
                <w:rFonts w:asciiTheme="majorBidi" w:eastAsia="PMingLiU" w:hAnsiTheme="majorBidi" w:cstheme="majorBidi"/>
                <w:spacing w:val="20"/>
                <w:sz w:val="20"/>
              </w:rPr>
            </w:pPr>
            <w:r w:rsidRPr="00DE642D">
              <w:rPr>
                <w:rFonts w:asciiTheme="majorBidi" w:eastAsia="PMingLiU" w:hAnsiTheme="majorBidi" w:cstheme="majorBidi"/>
                <w:spacing w:val="20"/>
                <w:sz w:val="20"/>
              </w:rPr>
              <w:t>姓名</w:t>
            </w:r>
            <w:r w:rsidR="0084526A" w:rsidRPr="00DE642D">
              <w:rPr>
                <w:rFonts w:asciiTheme="majorBidi" w:eastAsia="PMingLiU" w:hAnsiTheme="majorBidi" w:cstheme="majorBidi"/>
                <w:spacing w:val="20"/>
                <w:sz w:val="14"/>
              </w:rPr>
              <w:t>（請用正楷字體填寫）</w:t>
            </w:r>
          </w:p>
        </w:tc>
        <w:tc>
          <w:tcPr>
            <w:tcW w:w="4135" w:type="dxa"/>
          </w:tcPr>
          <w:p w14:paraId="36BAED29" w14:textId="77777777" w:rsidR="00930548" w:rsidRPr="00DE642D" w:rsidRDefault="00930548" w:rsidP="00930548">
            <w:pPr>
              <w:rPr>
                <w:rFonts w:asciiTheme="majorBidi" w:eastAsia="PMingLiU" w:hAnsiTheme="majorBidi" w:cstheme="majorBidi"/>
                <w:spacing w:val="20"/>
                <w:sz w:val="20"/>
              </w:rPr>
            </w:pPr>
            <w:r w:rsidRPr="00DE642D">
              <w:rPr>
                <w:rFonts w:asciiTheme="majorBidi" w:eastAsia="PMingLiU" w:hAnsiTheme="majorBidi" w:cstheme="majorBidi"/>
                <w:spacing w:val="20"/>
                <w:sz w:val="20"/>
              </w:rPr>
              <w:t>電話</w:t>
            </w:r>
          </w:p>
        </w:tc>
      </w:tr>
      <w:tr w:rsidR="00930548" w:rsidRPr="00DE642D" w14:paraId="52248064" w14:textId="77777777" w:rsidTr="004660B8">
        <w:trPr>
          <w:trHeight w:val="504"/>
        </w:trPr>
        <w:tc>
          <w:tcPr>
            <w:tcW w:w="5125" w:type="dxa"/>
          </w:tcPr>
          <w:p w14:paraId="0CBD38C9" w14:textId="77777777" w:rsidR="00930548" w:rsidRPr="00DE642D" w:rsidRDefault="00930548" w:rsidP="00930548">
            <w:pPr>
              <w:rPr>
                <w:rFonts w:asciiTheme="majorBidi" w:eastAsia="PMingLiU" w:hAnsiTheme="majorBidi" w:cstheme="majorBidi"/>
                <w:spacing w:val="20"/>
                <w:sz w:val="20"/>
              </w:rPr>
            </w:pPr>
            <w:r w:rsidRPr="00DE642D">
              <w:rPr>
                <w:rFonts w:asciiTheme="majorBidi" w:eastAsia="PMingLiU" w:hAnsiTheme="majorBidi" w:cstheme="majorBidi"/>
                <w:spacing w:val="20"/>
                <w:sz w:val="20"/>
              </w:rPr>
              <w:t>地址</w:t>
            </w:r>
          </w:p>
        </w:tc>
        <w:tc>
          <w:tcPr>
            <w:tcW w:w="4135" w:type="dxa"/>
          </w:tcPr>
          <w:p w14:paraId="52383A61" w14:textId="77777777" w:rsidR="00930548" w:rsidRPr="00DE642D" w:rsidRDefault="00930548" w:rsidP="00930548">
            <w:pPr>
              <w:rPr>
                <w:rFonts w:asciiTheme="majorBidi" w:eastAsia="PMingLiU" w:hAnsiTheme="majorBidi" w:cstheme="majorBidi"/>
                <w:spacing w:val="20"/>
                <w:sz w:val="20"/>
              </w:rPr>
            </w:pPr>
            <w:r w:rsidRPr="00DE642D">
              <w:rPr>
                <w:rFonts w:asciiTheme="majorBidi" w:eastAsia="PMingLiU" w:hAnsiTheme="majorBidi" w:cstheme="majorBidi"/>
                <w:spacing w:val="20"/>
                <w:sz w:val="20"/>
              </w:rPr>
              <w:t>電子郵件</w:t>
            </w:r>
          </w:p>
        </w:tc>
      </w:tr>
      <w:tr w:rsidR="00930548" w:rsidRPr="00DE642D" w14:paraId="4DDA739C" w14:textId="77777777" w:rsidTr="004660B8">
        <w:trPr>
          <w:trHeight w:val="504"/>
        </w:trPr>
        <w:tc>
          <w:tcPr>
            <w:tcW w:w="5125" w:type="dxa"/>
          </w:tcPr>
          <w:p w14:paraId="5D5E5E68" w14:textId="3D151BB9" w:rsidR="00930548" w:rsidRPr="00DE642D" w:rsidRDefault="00930548" w:rsidP="00DE642D">
            <w:pPr>
              <w:tabs>
                <w:tab w:val="left" w:pos="2440"/>
                <w:tab w:val="left" w:pos="3290"/>
              </w:tabs>
              <w:rPr>
                <w:rFonts w:asciiTheme="majorBidi" w:eastAsia="PMingLiU" w:hAnsiTheme="majorBidi" w:cstheme="majorBidi"/>
                <w:spacing w:val="20"/>
                <w:sz w:val="20"/>
              </w:rPr>
            </w:pPr>
            <w:r w:rsidRPr="00DE642D">
              <w:rPr>
                <w:rFonts w:asciiTheme="majorBidi" w:eastAsia="PMingLiU" w:hAnsiTheme="majorBidi" w:cstheme="majorBidi"/>
                <w:spacing w:val="20"/>
                <w:sz w:val="20"/>
              </w:rPr>
              <w:t>市</w:t>
            </w:r>
            <w:r w:rsidR="00DE642D">
              <w:rPr>
                <w:rFonts w:asciiTheme="majorBidi" w:eastAsia="PMingLiU" w:hAnsiTheme="majorBidi" w:cstheme="majorBidi"/>
                <w:spacing w:val="20"/>
                <w:sz w:val="20"/>
              </w:rPr>
              <w:tab/>
            </w:r>
            <w:r w:rsidRPr="00DE642D">
              <w:rPr>
                <w:rFonts w:asciiTheme="majorBidi" w:eastAsia="PMingLiU" w:hAnsiTheme="majorBidi" w:cstheme="majorBidi"/>
                <w:spacing w:val="20"/>
                <w:sz w:val="20"/>
              </w:rPr>
              <w:t>州</w:t>
            </w:r>
            <w:r w:rsidR="00DE642D">
              <w:rPr>
                <w:rFonts w:asciiTheme="majorBidi" w:eastAsia="PMingLiU" w:hAnsiTheme="majorBidi" w:cstheme="majorBidi"/>
                <w:spacing w:val="20"/>
                <w:sz w:val="20"/>
              </w:rPr>
              <w:tab/>
            </w:r>
            <w:r w:rsidRPr="00DE642D">
              <w:rPr>
                <w:rFonts w:asciiTheme="majorBidi" w:eastAsia="PMingLiU" w:hAnsiTheme="majorBidi" w:cstheme="majorBidi"/>
                <w:spacing w:val="20"/>
                <w:sz w:val="20"/>
              </w:rPr>
              <w:t>郵政編碼</w:t>
            </w:r>
          </w:p>
        </w:tc>
        <w:tc>
          <w:tcPr>
            <w:tcW w:w="4135" w:type="dxa"/>
          </w:tcPr>
          <w:p w14:paraId="0858B312" w14:textId="77777777" w:rsidR="00930548" w:rsidRPr="00DE642D" w:rsidRDefault="00930548" w:rsidP="00930548">
            <w:pPr>
              <w:rPr>
                <w:rFonts w:asciiTheme="majorBidi" w:eastAsia="PMingLiU" w:hAnsiTheme="majorBidi" w:cstheme="majorBidi"/>
                <w:spacing w:val="20"/>
                <w:sz w:val="20"/>
              </w:rPr>
            </w:pPr>
            <w:r w:rsidRPr="00DE642D">
              <w:rPr>
                <w:rFonts w:asciiTheme="majorBidi" w:eastAsia="PMingLiU" w:hAnsiTheme="majorBidi" w:cstheme="majorBidi"/>
                <w:spacing w:val="20"/>
                <w:sz w:val="20"/>
              </w:rPr>
              <w:t>罰單</w:t>
            </w:r>
            <w:r w:rsidRPr="00DE642D">
              <w:rPr>
                <w:rFonts w:asciiTheme="majorBidi" w:eastAsia="PMingLiU" w:hAnsiTheme="majorBidi" w:cstheme="majorBidi"/>
                <w:spacing w:val="20"/>
                <w:sz w:val="20"/>
              </w:rPr>
              <w:t>#</w:t>
            </w:r>
          </w:p>
        </w:tc>
      </w:tr>
    </w:tbl>
    <w:p w14:paraId="5091F8BE" w14:textId="77777777" w:rsidR="00930548" w:rsidRPr="00DE642D" w:rsidRDefault="00930548" w:rsidP="00930548">
      <w:pPr>
        <w:rPr>
          <w:rFonts w:asciiTheme="majorBidi" w:eastAsia="PMingLiU" w:hAnsiTheme="majorBidi" w:cstheme="majorBidi"/>
          <w:b/>
          <w:spacing w:val="20"/>
          <w:sz w:val="24"/>
        </w:rPr>
      </w:pPr>
    </w:p>
    <w:p w14:paraId="0B007F65" w14:textId="77777777" w:rsidR="00130258" w:rsidRPr="00DE642D" w:rsidRDefault="00130258" w:rsidP="00130258">
      <w:pPr>
        <w:pStyle w:val="ListParagraph"/>
        <w:numPr>
          <w:ilvl w:val="0"/>
          <w:numId w:val="24"/>
        </w:numPr>
        <w:ind w:left="270" w:hanging="270"/>
        <w:rPr>
          <w:rFonts w:asciiTheme="majorBidi" w:eastAsia="PMingLiU" w:hAnsiTheme="majorBidi" w:cstheme="majorBidi"/>
          <w:spacing w:val="20"/>
          <w:sz w:val="21"/>
          <w:szCs w:val="21"/>
        </w:rPr>
      </w:pPr>
      <w:r w:rsidRPr="00DE642D">
        <w:rPr>
          <w:rFonts w:asciiTheme="majorBidi" w:eastAsia="PMingLiU" w:hAnsiTheme="majorBidi" w:cstheme="majorBidi"/>
          <w:spacing w:val="20"/>
          <w:sz w:val="21"/>
        </w:rPr>
        <w:t>本人對上述行政罰單提出上訴，原因如下：</w:t>
      </w:r>
    </w:p>
    <w:p w14:paraId="2D240E86" w14:textId="77777777" w:rsidR="00130258" w:rsidRPr="00DE642D" w:rsidRDefault="00130258" w:rsidP="00740FA3">
      <w:pPr>
        <w:spacing w:before="60"/>
        <w:ind w:left="270"/>
        <w:rPr>
          <w:rFonts w:asciiTheme="majorBidi" w:eastAsia="PMingLiU" w:hAnsiTheme="majorBidi" w:cstheme="majorBidi"/>
          <w:spacing w:val="20"/>
          <w:sz w:val="15"/>
          <w:szCs w:val="15"/>
        </w:rPr>
      </w:pPr>
      <w:r w:rsidRPr="00DE642D">
        <w:rPr>
          <w:rFonts w:asciiTheme="majorBidi" w:eastAsia="PMingLiU" w:hAnsiTheme="majorBidi" w:cstheme="majorBidi"/>
          <w:spacing w:val="20"/>
          <w:sz w:val="15"/>
        </w:rPr>
        <w:t>[</w:t>
      </w:r>
      <w:r w:rsidRPr="00DE642D">
        <w:rPr>
          <w:rFonts w:asciiTheme="majorBidi" w:eastAsia="PMingLiU" w:hAnsiTheme="majorBidi" w:cstheme="majorBidi"/>
          <w:spacing w:val="20"/>
          <w:sz w:val="15"/>
        </w:rPr>
        <w:t>請提供清晰、簡潔的陳述。如需額外空間，請另附紙張。如有可能，請解釋所呈交的與您非法傾倒物料相關的證據之所以錯誤的原因。請包括任何證明文件的</w:t>
      </w:r>
      <w:r w:rsidRPr="00DE642D">
        <w:rPr>
          <w:rFonts w:asciiTheme="majorBidi" w:eastAsia="PMingLiU" w:hAnsiTheme="majorBidi" w:cstheme="majorBidi"/>
          <w:spacing w:val="20"/>
          <w:sz w:val="15"/>
          <w:szCs w:val="15"/>
          <w:u w:val="single"/>
        </w:rPr>
        <w:t>副本</w:t>
      </w:r>
      <w:r w:rsidRPr="00DE642D">
        <w:rPr>
          <w:rFonts w:asciiTheme="majorBidi" w:eastAsia="PMingLiU" w:hAnsiTheme="majorBidi" w:cstheme="majorBidi"/>
          <w:spacing w:val="20"/>
          <w:sz w:val="15"/>
        </w:rPr>
        <w:t>。</w:t>
      </w:r>
      <w:r w:rsidRPr="00DE642D">
        <w:rPr>
          <w:rFonts w:asciiTheme="majorBidi" w:eastAsia="PMingLiU" w:hAnsiTheme="majorBidi" w:cstheme="majorBidi"/>
          <w:spacing w:val="20"/>
          <w:sz w:val="15"/>
        </w:rPr>
        <w:t>]</w:t>
      </w:r>
    </w:p>
    <w:p w14:paraId="5B4DF36F" w14:textId="77777777" w:rsidR="00130258" w:rsidRPr="00DE642D" w:rsidRDefault="00130258" w:rsidP="00130258">
      <w:pPr>
        <w:spacing w:line="440" w:lineRule="exact"/>
        <w:ind w:left="274"/>
        <w:rPr>
          <w:rFonts w:asciiTheme="majorBidi" w:eastAsia="PMingLiU" w:hAnsiTheme="majorBidi" w:cstheme="majorBidi"/>
          <w:spacing w:val="20"/>
          <w:sz w:val="26"/>
          <w:szCs w:val="26"/>
          <w:u w:val="single"/>
        </w:rPr>
      </w:pPr>
      <w:r w:rsidRPr="00DE642D">
        <w:rPr>
          <w:rFonts w:asciiTheme="majorBidi" w:eastAsia="PMingLiU" w:hAnsiTheme="majorBidi" w:cstheme="majorBidi"/>
          <w:spacing w:val="20"/>
          <w:sz w:val="26"/>
          <w:u w:val="single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_                               </w:t>
      </w:r>
    </w:p>
    <w:p w14:paraId="5880D179" w14:textId="77777777" w:rsidR="00130258" w:rsidRPr="00DE642D" w:rsidRDefault="00130258" w:rsidP="00D951D0">
      <w:pPr>
        <w:spacing w:line="320" w:lineRule="exact"/>
        <w:ind w:left="274"/>
        <w:rPr>
          <w:rFonts w:asciiTheme="majorBidi" w:eastAsia="PMingLiU" w:hAnsiTheme="majorBidi" w:cstheme="majorBidi"/>
          <w:spacing w:val="20"/>
          <w:sz w:val="24"/>
          <w:szCs w:val="20"/>
          <w:u w:val="single"/>
        </w:rPr>
      </w:pPr>
    </w:p>
    <w:p w14:paraId="60F0FB3A" w14:textId="77777777" w:rsidR="00C87D91" w:rsidRPr="00DE642D" w:rsidRDefault="00C87D91" w:rsidP="0084526A">
      <w:pPr>
        <w:pStyle w:val="ListParagraph"/>
        <w:numPr>
          <w:ilvl w:val="0"/>
          <w:numId w:val="24"/>
        </w:numPr>
        <w:ind w:left="270" w:hanging="270"/>
        <w:rPr>
          <w:rFonts w:asciiTheme="majorBidi" w:eastAsia="PMingLiU" w:hAnsiTheme="majorBidi" w:cstheme="majorBidi"/>
          <w:spacing w:val="20"/>
          <w:sz w:val="21"/>
          <w:szCs w:val="21"/>
        </w:rPr>
      </w:pPr>
      <w:r w:rsidRPr="00DE642D">
        <w:rPr>
          <w:rFonts w:asciiTheme="majorBidi" w:eastAsia="PMingLiU" w:hAnsiTheme="majorBidi" w:cstheme="majorBidi"/>
          <w:spacing w:val="20"/>
          <w:sz w:val="21"/>
        </w:rPr>
        <w:t>由於錯過了大件垃圾收集預約或租用的垃圾裝卸車，而非法傾倒物料？請隨表格附上廢棄物管理</w:t>
      </w:r>
      <w:r w:rsidRPr="00DE642D">
        <w:rPr>
          <w:rFonts w:asciiTheme="majorBidi" w:eastAsia="PMingLiU" w:hAnsiTheme="majorBidi" w:cstheme="majorBidi"/>
          <w:spacing w:val="20"/>
          <w:sz w:val="21"/>
        </w:rPr>
        <w:t xml:space="preserve"> (Waste Management, WMAC) </w:t>
      </w:r>
      <w:r w:rsidRPr="00DE642D">
        <w:rPr>
          <w:rFonts w:asciiTheme="majorBidi" w:eastAsia="PMingLiU" w:hAnsiTheme="majorBidi" w:cstheme="majorBidi"/>
          <w:spacing w:val="20"/>
          <w:sz w:val="21"/>
        </w:rPr>
        <w:t>文件的</w:t>
      </w:r>
      <w:r w:rsidRPr="00DE642D">
        <w:rPr>
          <w:rFonts w:asciiTheme="majorBidi" w:eastAsia="PMingLiU" w:hAnsiTheme="majorBidi" w:cstheme="majorBidi"/>
          <w:spacing w:val="20"/>
          <w:sz w:val="21"/>
          <w:szCs w:val="21"/>
          <w:u w:val="single"/>
        </w:rPr>
        <w:t>副本</w:t>
      </w:r>
      <w:r w:rsidRPr="00DE642D">
        <w:rPr>
          <w:rFonts w:asciiTheme="majorBidi" w:eastAsia="PMingLiU" w:hAnsiTheme="majorBidi" w:cstheme="majorBidi"/>
          <w:spacing w:val="20"/>
          <w:sz w:val="21"/>
        </w:rPr>
        <w:t>。</w:t>
      </w:r>
    </w:p>
    <w:p w14:paraId="17E2CBF8" w14:textId="64E9BFB6" w:rsidR="00C87D91" w:rsidRPr="00DE642D" w:rsidRDefault="00C87D91" w:rsidP="0084526A">
      <w:pPr>
        <w:spacing w:before="120"/>
        <w:ind w:left="270"/>
        <w:rPr>
          <w:rFonts w:asciiTheme="majorBidi" w:eastAsia="PMingLiU" w:hAnsiTheme="majorBidi" w:cstheme="majorBidi"/>
          <w:spacing w:val="20"/>
        </w:rPr>
      </w:pPr>
      <w:r w:rsidRPr="00DE642D">
        <w:rPr>
          <w:rFonts w:asciiTheme="majorBidi" w:eastAsia="PMingLiU" w:hAnsiTheme="majorBidi" w:cstheme="majorBidi"/>
          <w:spacing w:val="20"/>
        </w:rPr>
        <w:sym w:font="Wingdings" w:char="F071"/>
      </w:r>
      <w:r w:rsidRPr="00DE642D">
        <w:rPr>
          <w:rFonts w:asciiTheme="majorBidi" w:eastAsia="PMingLiU" w:hAnsiTheme="majorBidi" w:cstheme="majorBidi"/>
          <w:spacing w:val="20"/>
        </w:rPr>
        <w:t>是</w:t>
      </w:r>
      <w:r w:rsidRPr="00DE642D">
        <w:rPr>
          <w:rFonts w:asciiTheme="majorBidi" w:eastAsia="PMingLiU" w:hAnsiTheme="majorBidi" w:cstheme="majorBidi"/>
          <w:spacing w:val="20"/>
        </w:rPr>
        <w:tab/>
      </w:r>
      <w:r w:rsidRPr="00DE642D">
        <w:rPr>
          <w:rFonts w:asciiTheme="majorBidi" w:eastAsia="PMingLiU" w:hAnsiTheme="majorBidi" w:cstheme="majorBidi"/>
          <w:spacing w:val="20"/>
        </w:rPr>
        <w:sym w:font="Wingdings" w:char="F071"/>
      </w:r>
      <w:r w:rsidRPr="00DE642D">
        <w:rPr>
          <w:rFonts w:asciiTheme="majorBidi" w:eastAsia="PMingLiU" w:hAnsiTheme="majorBidi" w:cstheme="majorBidi"/>
          <w:spacing w:val="20"/>
        </w:rPr>
        <w:t>否</w:t>
      </w:r>
    </w:p>
    <w:p w14:paraId="72B7B225" w14:textId="4511BDB2" w:rsidR="00C87D91" w:rsidRPr="00DE642D" w:rsidRDefault="00C87D91" w:rsidP="00BD74D8">
      <w:pPr>
        <w:ind w:hanging="274"/>
        <w:rPr>
          <w:rFonts w:asciiTheme="majorBidi" w:eastAsia="PMingLiU" w:hAnsiTheme="majorBidi" w:cstheme="majorBidi"/>
          <w:spacing w:val="20"/>
          <w:sz w:val="24"/>
          <w:szCs w:val="28"/>
          <w:u w:val="single"/>
        </w:rPr>
      </w:pPr>
    </w:p>
    <w:p w14:paraId="0C3A3978" w14:textId="6CAA245B" w:rsidR="00C87D91" w:rsidRPr="00DE642D" w:rsidRDefault="00C87D91" w:rsidP="0084526A">
      <w:pPr>
        <w:pStyle w:val="ListParagraph"/>
        <w:numPr>
          <w:ilvl w:val="0"/>
          <w:numId w:val="24"/>
        </w:numPr>
        <w:ind w:left="270" w:hanging="270"/>
        <w:rPr>
          <w:rFonts w:asciiTheme="majorBidi" w:eastAsia="PMingLiU" w:hAnsiTheme="majorBidi" w:cstheme="majorBidi"/>
          <w:spacing w:val="20"/>
          <w:sz w:val="21"/>
          <w:szCs w:val="21"/>
        </w:rPr>
      </w:pPr>
      <w:r w:rsidRPr="00DE642D">
        <w:rPr>
          <w:rFonts w:asciiTheme="majorBidi" w:eastAsia="PMingLiU" w:hAnsiTheme="majorBidi" w:cstheme="majorBidi"/>
          <w:spacing w:val="20"/>
          <w:sz w:val="21"/>
        </w:rPr>
        <w:t>非法傾倒物料是否由您僱用的物品搬運人員造成？請提供以下您僱用的個人或公司的姓名、地址和聯絡資訊。隨表格附上任何相關收據</w:t>
      </w:r>
      <w:r w:rsidRPr="00DE642D">
        <w:rPr>
          <w:rFonts w:asciiTheme="majorBidi" w:eastAsia="PMingLiU" w:hAnsiTheme="majorBidi" w:cstheme="majorBidi"/>
          <w:spacing w:val="20"/>
          <w:sz w:val="21"/>
        </w:rPr>
        <w:t>/</w:t>
      </w:r>
      <w:r w:rsidRPr="00DE642D">
        <w:rPr>
          <w:rFonts w:asciiTheme="majorBidi" w:eastAsia="PMingLiU" w:hAnsiTheme="majorBidi" w:cstheme="majorBidi"/>
          <w:spacing w:val="20"/>
          <w:sz w:val="21"/>
        </w:rPr>
        <w:t>文件的</w:t>
      </w:r>
      <w:r w:rsidRPr="00DE642D">
        <w:rPr>
          <w:rFonts w:asciiTheme="majorBidi" w:eastAsia="PMingLiU" w:hAnsiTheme="majorBidi" w:cstheme="majorBidi"/>
          <w:spacing w:val="20"/>
          <w:sz w:val="21"/>
          <w:u w:val="single"/>
        </w:rPr>
        <w:t>副本</w:t>
      </w:r>
      <w:r w:rsidRPr="00DE642D">
        <w:rPr>
          <w:rFonts w:asciiTheme="majorBidi" w:eastAsia="PMingLiU" w:hAnsiTheme="majorBidi" w:cstheme="majorBidi"/>
          <w:spacing w:val="20"/>
          <w:sz w:val="21"/>
        </w:rPr>
        <w:t>。</w:t>
      </w:r>
    </w:p>
    <w:p w14:paraId="30BB662B" w14:textId="768A24AB" w:rsidR="00C87D91" w:rsidRPr="00DE642D" w:rsidRDefault="00C87D91" w:rsidP="0084526A">
      <w:pPr>
        <w:spacing w:before="120"/>
        <w:ind w:left="270"/>
        <w:rPr>
          <w:rFonts w:asciiTheme="majorBidi" w:eastAsia="PMingLiU" w:hAnsiTheme="majorBidi" w:cstheme="majorBidi"/>
          <w:spacing w:val="20"/>
        </w:rPr>
      </w:pPr>
      <w:r w:rsidRPr="00DE642D">
        <w:rPr>
          <w:rFonts w:asciiTheme="majorBidi" w:eastAsia="PMingLiU" w:hAnsiTheme="majorBidi" w:cstheme="majorBidi"/>
          <w:spacing w:val="20"/>
        </w:rPr>
        <w:sym w:font="Wingdings" w:char="F071"/>
      </w:r>
      <w:r w:rsidRPr="00DE642D">
        <w:rPr>
          <w:rFonts w:asciiTheme="majorBidi" w:eastAsia="PMingLiU" w:hAnsiTheme="majorBidi" w:cstheme="majorBidi"/>
          <w:spacing w:val="20"/>
        </w:rPr>
        <w:t>是</w:t>
      </w:r>
      <w:r w:rsidRPr="00DE642D">
        <w:rPr>
          <w:rFonts w:asciiTheme="majorBidi" w:eastAsia="PMingLiU" w:hAnsiTheme="majorBidi" w:cstheme="majorBidi"/>
          <w:spacing w:val="20"/>
        </w:rPr>
        <w:tab/>
      </w:r>
      <w:r w:rsidRPr="00DE642D">
        <w:rPr>
          <w:rFonts w:asciiTheme="majorBidi" w:eastAsia="PMingLiU" w:hAnsiTheme="majorBidi" w:cstheme="majorBidi"/>
          <w:spacing w:val="20"/>
        </w:rPr>
        <w:sym w:font="Wingdings" w:char="F071"/>
      </w:r>
      <w:r w:rsidRPr="00DE642D">
        <w:rPr>
          <w:rFonts w:asciiTheme="majorBidi" w:eastAsia="PMingLiU" w:hAnsiTheme="majorBidi" w:cstheme="majorBidi"/>
          <w:spacing w:val="20"/>
        </w:rPr>
        <w:t>否</w:t>
      </w:r>
    </w:p>
    <w:p w14:paraId="204B5498" w14:textId="54A7301A" w:rsidR="00C87D91" w:rsidRPr="00DE642D" w:rsidRDefault="00DE642D" w:rsidP="00D800E1">
      <w:pPr>
        <w:tabs>
          <w:tab w:val="left" w:pos="450"/>
        </w:tabs>
        <w:spacing w:line="440" w:lineRule="exact"/>
        <w:ind w:left="450"/>
        <w:rPr>
          <w:rFonts w:asciiTheme="majorBidi" w:eastAsia="PMingLiU" w:hAnsiTheme="majorBidi" w:cstheme="majorBidi"/>
          <w:spacing w:val="20"/>
          <w:sz w:val="28"/>
          <w:u w:val="single"/>
        </w:rPr>
      </w:pPr>
      <w:r>
        <w:rPr>
          <w:rFonts w:asciiTheme="majorBidi" w:eastAsia="PMingLiU" w:hAnsiTheme="majorBidi" w:cstheme="majorBidi"/>
          <w:noProof/>
          <w:spacing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2D0A97E" wp14:editId="0C1BF74D">
                <wp:simplePos x="0" y="0"/>
                <wp:positionH relativeFrom="column">
                  <wp:posOffset>-833755</wp:posOffset>
                </wp:positionH>
                <wp:positionV relativeFrom="paragraph">
                  <wp:posOffset>324011</wp:posOffset>
                </wp:positionV>
                <wp:extent cx="906728" cy="759182"/>
                <wp:effectExtent l="76200" t="133350" r="0" b="155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445827">
                          <a:off x="0" y="0"/>
                          <a:ext cx="906728" cy="75918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7365482" w14:textId="77777777" w:rsidR="00DE642D" w:rsidRPr="00DE642D" w:rsidRDefault="00DE642D" w:rsidP="00DE642D">
                            <w:pPr>
                              <w:jc w:val="center"/>
                              <w:rPr>
                                <w:rFonts w:ascii="PMingLiU" w:eastAsia="PMingLiU" w:hAnsi="PMingLiU"/>
                                <w:b/>
                                <w:color w:val="FF0000"/>
                                <w:sz w:val="14"/>
                              </w:rPr>
                            </w:pPr>
                            <w:r w:rsidRPr="00DE642D">
                              <w:rPr>
                                <w:rFonts w:ascii="PMingLiU" w:eastAsia="PMingLiU" w:hAnsi="PMingLiU"/>
                                <w:b/>
                                <w:color w:val="FF0000"/>
                                <w:sz w:val="14"/>
                              </w:rPr>
                              <w:t xml:space="preserve">我將會 </w:t>
                            </w:r>
                          </w:p>
                          <w:p w14:paraId="6A54B8EB" w14:textId="77777777" w:rsidR="00DE642D" w:rsidRPr="00DE642D" w:rsidRDefault="00DE642D" w:rsidP="00DE642D">
                            <w:pPr>
                              <w:jc w:val="center"/>
                              <w:rPr>
                                <w:rFonts w:ascii="PMingLiU" w:eastAsia="PMingLiU" w:hAnsi="PMingLiU"/>
                                <w:b/>
                                <w:color w:val="FF0000"/>
                                <w:sz w:val="14"/>
                              </w:rPr>
                            </w:pPr>
                            <w:r w:rsidRPr="00DE642D">
                              <w:rPr>
                                <w:rFonts w:ascii="PMingLiU" w:eastAsia="PMingLiU" w:hAnsi="PMingLiU"/>
                                <w:b/>
                                <w:color w:val="FF0000"/>
                                <w:sz w:val="14"/>
                              </w:rPr>
                              <w:t>獲得退款嗎？</w:t>
                            </w:r>
                          </w:p>
                          <w:p w14:paraId="0060EE41" w14:textId="584938F8" w:rsidR="00DE642D" w:rsidRDefault="00DE642D" w:rsidP="00DE642D">
                            <w:pPr>
                              <w:spacing w:before="60"/>
                              <w:jc w:val="center"/>
                            </w:pPr>
                            <w:r w:rsidRPr="00DE642D">
                              <w:rPr>
                                <w:rFonts w:ascii="PMingLiU" w:eastAsia="PMingLiU" w:hAnsi="PMingLiU"/>
                                <w:b/>
                                <w:sz w:val="12"/>
                              </w:rPr>
                              <w:t>如果上訴獲得批准，罰款可能會部分或全部退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0A97E" id="Text Box 2" o:spid="_x0000_s1026" type="#_x0000_t202" style="position:absolute;left:0;text-align:left;margin-left:-65.65pt;margin-top:25.5pt;width:71.4pt;height:59.8pt;rotation:-2352931fd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53aNwIAAGYEAAAOAAAAZHJzL2Uyb0RvYy54bWysVNuK2zAQfS/0H4TeG1+aO3GWdJeUQthd&#10;SMo+K7IcG2SNKimx06/vSLbTsO1T6YsYzRyfuZyRVw9tLclFGFuBymgyiikRikNeqVNGvx+2n+aU&#10;WMdUziQokdGrsPRh/fHDqtFLkUIJMheGIImyy0ZntHROL6PI8lLUzI5AC4XBAkzNHF7NKcoNa5C9&#10;llEax9OoAZNrA1xYi96nLkjXgb8oBHcvRWGFIzKjWJsLpwnn0Z/ResWWJ8N0WfG+DPYPVdSsUpj0&#10;RvXEHCNnU/1BVVfcgIXCjTjUERRFxUXoAbtJ4nfd7EumRegFh2P1bUz2/9Hy58urIVWe0ZQSxWqU&#10;6CBaR75AS1I/nUbbJYL2GmGuRTeqPPgtOn3TbWFqYgCHmyzG48k8nYVZYHcE4Tj2623UnpujcxFP&#10;ZynuBsfQbLJI5iFZ1HF5Tm2s+yqgJt7IqEElAym77KzDuhA6QDxcwbaSMqgpFWkyOv08icMHtwh+&#10;IRV+6DvqKveWa49t33/f7RHyKzYb+sHarebbCmvYMetemcHtQCduvHvBo5CAuaC3KCnB/Pyb3+NR&#10;NIxS0uC2ZdT+ODMjKJHfFMq5SMZjv57hMp7MUryY+8jxPqLO9SPgQiehumB6vJODWRio3/BhbHxW&#10;DDHFMXdG3WA+uu4N4MPiYrMJIFxIzdxO7TX31IMIh/aNGd3L4FC/Zxj2ki3fqdFhOz02ZwdFFaTy&#10;c+6m2o8flzko2D88/1ru7wH1+/ew/gUAAP//AwBQSwMEFAAGAAgAAAAhAKWwAQ7jAAAACgEAAA8A&#10;AABkcnMvZG93bnJldi54bWxMj8tOwzAQRfdI/IM1SGxQ6zhVmyrEqRASjwohQcoHuPHkUeJxiN0m&#10;/XvcFaxGozm6c262mUzHTji41pIEMY+AIZVWt1RL+No9zdbAnFekVWcJJZzRwSa/vspUqu1In3gq&#10;fM1CCLlUSWi871POXdmgUW5ue6Rwq+xglA/rUHM9qDGEm47HUbTiRrUUPjSqx8cGy+/iaCS8fOze&#10;xuS9uHtOflR1WB/i7WsVS3l7Mz3cA/M4+T8YLvpBHfLgtLdH0o51EmZiIRaBlbAUodSFEEtg+zCT&#10;aAU8z/j/CvkvAAAA//8DAFBLAQItABQABgAIAAAAIQC2gziS/gAAAOEBAAATAAAAAAAAAAAAAAAA&#10;AAAAAABbQ29udGVudF9UeXBlc10ueG1sUEsBAi0AFAAGAAgAAAAhADj9If/WAAAAlAEAAAsAAAAA&#10;AAAAAAAAAAAALwEAAF9yZWxzLy5yZWxzUEsBAi0AFAAGAAgAAAAhANTzndo3AgAAZgQAAA4AAAAA&#10;AAAAAAAAAAAALgIAAGRycy9lMm9Eb2MueG1sUEsBAi0AFAAGAAgAAAAhAKWwAQ7jAAAACgEAAA8A&#10;AAAAAAAAAAAAAAAAkQQAAGRycy9kb3ducmV2LnhtbFBLBQYAAAAABAAEAPMAAAChBQAAAAA=&#10;" filled="f" stroked="f" strokeweight=".5pt">
                <v:textbox>
                  <w:txbxContent>
                    <w:p w14:paraId="27365482" w14:textId="77777777" w:rsidR="00DE642D" w:rsidRPr="00DE642D" w:rsidRDefault="00DE642D" w:rsidP="00DE642D">
                      <w:pPr>
                        <w:jc w:val="center"/>
                        <w:rPr>
                          <w:rFonts w:ascii="PMingLiU" w:eastAsia="PMingLiU" w:hAnsi="PMingLiU"/>
                          <w:b/>
                          <w:color w:val="FF0000"/>
                          <w:sz w:val="14"/>
                        </w:rPr>
                      </w:pPr>
                      <w:r w:rsidRPr="00DE642D">
                        <w:rPr>
                          <w:rFonts w:ascii="PMingLiU" w:eastAsia="PMingLiU" w:hAnsi="PMingLiU"/>
                          <w:b/>
                          <w:color w:val="FF0000"/>
                          <w:sz w:val="14"/>
                        </w:rPr>
                        <w:t xml:space="preserve">我將會 </w:t>
                      </w:r>
                    </w:p>
                    <w:p w14:paraId="6A54B8EB" w14:textId="77777777" w:rsidR="00DE642D" w:rsidRPr="00DE642D" w:rsidRDefault="00DE642D" w:rsidP="00DE642D">
                      <w:pPr>
                        <w:jc w:val="center"/>
                        <w:rPr>
                          <w:rFonts w:ascii="PMingLiU" w:eastAsia="PMingLiU" w:hAnsi="PMingLiU"/>
                          <w:b/>
                          <w:color w:val="FF0000"/>
                          <w:sz w:val="14"/>
                        </w:rPr>
                      </w:pPr>
                      <w:r w:rsidRPr="00DE642D">
                        <w:rPr>
                          <w:rFonts w:ascii="PMingLiU" w:eastAsia="PMingLiU" w:hAnsi="PMingLiU"/>
                          <w:b/>
                          <w:color w:val="FF0000"/>
                          <w:sz w:val="14"/>
                        </w:rPr>
                        <w:t>獲得退款嗎？</w:t>
                      </w:r>
                    </w:p>
                    <w:p w14:paraId="0060EE41" w14:textId="584938F8" w:rsidR="00DE642D" w:rsidRDefault="00DE642D" w:rsidP="00DE642D">
                      <w:pPr>
                        <w:spacing w:before="60"/>
                        <w:jc w:val="center"/>
                      </w:pPr>
                      <w:r w:rsidRPr="00DE642D">
                        <w:rPr>
                          <w:rFonts w:ascii="PMingLiU" w:eastAsia="PMingLiU" w:hAnsi="PMingLiU"/>
                          <w:b/>
                          <w:sz w:val="12"/>
                        </w:rPr>
                        <w:t>如果上訴獲得批准，罰款可能會部分或全部退還</w:t>
                      </w:r>
                    </w:p>
                  </w:txbxContent>
                </v:textbox>
              </v:shape>
            </w:pict>
          </mc:Fallback>
        </mc:AlternateContent>
      </w:r>
      <w:r w:rsidR="003F0A91">
        <w:rPr>
          <w:rFonts w:asciiTheme="majorBidi" w:eastAsia="PMingLiU" w:hAnsiTheme="majorBidi" w:cstheme="majorBidi"/>
          <w:sz w:val="16"/>
        </w:rPr>
        <w:pict w14:anchorId="07B297B0">
          <v:shapetype id="_x0000_t23" coordsize="21600,21600" o:spt="23" adj="5400" path="m,10800qy10800,,21600,10800,10800,21600,,10800xm@0,10800qy10800@2@1,10800,10800@0@0,10800xe">
            <v:formulas>
              <v:f eqn="val #0"/>
              <v:f eqn="sum width 0 #0"/>
              <v:f eqn="sum height 0 #0"/>
              <v:f eqn="prod @0 2929 10000"/>
              <v:f eqn="sum width 0 @3"/>
              <v:f eqn="sum height 0 @3"/>
            </v:formulas>
            <v:path o:connecttype="custom" o:connectlocs="10800,0;3163,3163;0,10800;3163,18437;10800,21600;18437,18437;21600,10800;18437,3163" textboxrect="3163,3163,18437,18437"/>
            <v:handles>
              <v:h position="#0,center" xrange="0,10800"/>
            </v:handles>
          </v:shapetype>
          <v:shape id="Circle: Hollow 4" o:spid="_x0000_s1029" type="#_x0000_t23" style="position:absolute;left:0;text-align:left;margin-left:-68.3pt;margin-top:16.85pt;width:73.55pt;height:73.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DJrigIAAGkFAAAOAAAAZHJzL2Uyb0RvYy54bWysVE1v2zAMvQ/YfxB0Xx2n6UeMOkWQotuA&#10;oi3WDj2rslR7kERNUuJkv36UrDjFVmzAsBwU0iQfxSeSF5dbrchGON+BqWl5NKFEGA5NZ15q+vXx&#10;+sM5JT4w0zAFRtR0Jzy9XLx/d9HbSkyhBdUIRxDE+Kq3NW1DsFVReN4KzfwRWGHQKMFpFlB1L0Xj&#10;WI/oWhXTyeS06ME11gEX3uPXq8FIFwlfSsHDnZReBKJqincL6XTpfI5nsbhg1Ytjtu14vgb7h1to&#10;1hlMOkJdscDI2nW/QemOO/AgwxEHXYCUHRepBqymnPxSzUPLrEi1IDnejjT5/wfLbzf3jnRNTWeU&#10;GKbxiVad40pU5BMoBT2ZRY566yt0fbD3LmsexVjwVjod/7EUsk287kZexTYQjh/nx8fzY2wEjiaU&#10;y5OziFkcgq3z4aMATaJQ0wbMOiQ62ebGh8Rrk2/Hmm+USK3wlTZMkdP5/DyDZV+E3cNhjnjx4apJ&#10;CjslIpwyX4TEsvFy05QoNZxYKUcQtaaMc2FCNrWsEcPnkwn+croxIlWSACOy7JQascs/YQ8UZP8Y&#10;KlK/jsGTvwePESkzmDAG686AewtAhTIXIAf/PUkDNZGlZ2h22BQOhmnxll93+C43zId75pB4HCQc&#10;+XCHh8QWqSlkiZIW3I+3vkd/7Fq0UtLjuNXUf18zJyhRnw3287yczeJ8JmV2cjZFxb22PL+2mLVe&#10;AT5TicvF8iRG/6D2onSgn3AzLGNWNDHDMXdNeXB7ZRWGNYC7hYvlMrnhTFoWbsyD5RE8shp76XH7&#10;xJzNzRmwq29hP5qsSm03vOXBN0YaWK4DyC5E44HXrOA8p8bJuycujNd68jpsyMVPAAAA//8DAFBL&#10;AwQUAAYACAAAACEAELOZ4OAAAAAKAQAADwAAAGRycy9kb3ducmV2LnhtbEyPwUrEMBCG74LvEEbw&#10;IrtJLdsutemyCHrwZlcEb2kztsVmUpNsW9/e7ElPwzAf/3x/eVjNyGZ0frAkIdkKYEit1QN1Et5O&#10;T5s9MB8UaTVaQgk/6OFQXV+VqtB2oVec69CxGEK+UBL6EKaCc9/2aJTf2gkp3j6tMyrE1XVcO7XE&#10;cDPyeyEybtRA8UOvJnzssf2qz0bCyzG5O71/Z80y56H2zXO3+3CLlLc36/EBWMA1/MFw0Y/qUEWn&#10;xp5JezZK2CRplkVWQprmwC6E2AFr4tyLHHhV8v8Vql8AAAD//wMAUEsBAi0AFAAGAAgAAAAhALaD&#10;OJL+AAAA4QEAABMAAAAAAAAAAAAAAAAAAAAAAFtDb250ZW50X1R5cGVzXS54bWxQSwECLQAUAAYA&#10;CAAAACEAOP0h/9YAAACUAQAACwAAAAAAAAAAAAAAAAAvAQAAX3JlbHMvLnJlbHNQSwECLQAUAAYA&#10;CAAAACEADSQya4oCAABpBQAADgAAAAAAAAAAAAAAAAAuAgAAZHJzL2Uyb0RvYy54bWxQSwECLQAU&#10;AAYACAAAACEAELOZ4OAAAAAKAQAADwAAAAAAAAAAAAAAAADkBAAAZHJzL2Rvd25yZXYueG1sUEsF&#10;BgAAAAAEAAQA8wAAAPEFAAAAAA==&#10;" adj="1510" fillcolor="#ed7d31 [3205]" strokecolor="#823b0b [1605]" strokeweight="1pt">
            <v:stroke joinstyle="miter"/>
          </v:shape>
        </w:pict>
      </w:r>
      <w:r w:rsidR="00C90CCA" w:rsidRPr="00DE642D">
        <w:rPr>
          <w:rFonts w:asciiTheme="majorBidi" w:eastAsia="PMingLiU" w:hAnsiTheme="majorBidi" w:cstheme="majorBidi"/>
          <w:spacing w:val="20"/>
          <w:sz w:val="28"/>
          <w:u w:val="single"/>
        </w:rPr>
        <w:t xml:space="preserve"> ____ _________________________________________________</w:t>
      </w:r>
    </w:p>
    <w:p w14:paraId="04F8FDF3" w14:textId="77777777" w:rsidR="002C7EC3" w:rsidRPr="00DE642D" w:rsidRDefault="00C87D91" w:rsidP="00033054">
      <w:pPr>
        <w:spacing w:line="440" w:lineRule="exact"/>
        <w:ind w:left="450"/>
        <w:rPr>
          <w:rFonts w:asciiTheme="majorBidi" w:eastAsia="PMingLiU" w:hAnsiTheme="majorBidi" w:cstheme="majorBidi"/>
          <w:b/>
          <w:spacing w:val="20"/>
          <w:sz w:val="18"/>
        </w:rPr>
      </w:pPr>
      <w:r w:rsidRPr="00DE642D">
        <w:rPr>
          <w:rFonts w:asciiTheme="majorBidi" w:eastAsia="PMingLiU" w:hAnsiTheme="majorBidi" w:cstheme="majorBidi"/>
          <w:spacing w:val="20"/>
          <w:sz w:val="28"/>
          <w:u w:val="single"/>
        </w:rPr>
        <w:t>_ _____________________________________________________</w:t>
      </w:r>
      <w:r w:rsidR="000F2D5F" w:rsidRPr="00DE642D">
        <w:rPr>
          <w:rFonts w:asciiTheme="majorBidi" w:eastAsia="PMingLiU" w:hAnsiTheme="majorBidi" w:cstheme="majorBidi"/>
          <w:b/>
          <w:spacing w:val="20"/>
          <w:sz w:val="18"/>
        </w:rPr>
        <w:t xml:space="preserve"> </w:t>
      </w:r>
    </w:p>
    <w:p w14:paraId="5F3305A1" w14:textId="77777777" w:rsidR="002C7EC3" w:rsidRPr="00DE642D" w:rsidRDefault="002C7EC3" w:rsidP="00234877">
      <w:pPr>
        <w:spacing w:line="240" w:lineRule="exact"/>
        <w:ind w:left="720"/>
        <w:rPr>
          <w:rFonts w:asciiTheme="majorBidi" w:eastAsia="PMingLiU" w:hAnsiTheme="majorBidi" w:cstheme="majorBidi"/>
          <w:b/>
          <w:spacing w:val="20"/>
          <w:sz w:val="18"/>
        </w:rPr>
      </w:pPr>
    </w:p>
    <w:p w14:paraId="72456FC6" w14:textId="77777777" w:rsidR="009466E3" w:rsidRPr="00DE642D" w:rsidRDefault="00234877" w:rsidP="00234877">
      <w:pPr>
        <w:spacing w:line="240" w:lineRule="exact"/>
        <w:ind w:left="270"/>
        <w:rPr>
          <w:rFonts w:asciiTheme="majorBidi" w:eastAsia="PMingLiU" w:hAnsiTheme="majorBidi" w:cstheme="majorBidi"/>
          <w:b/>
          <w:spacing w:val="20"/>
          <w:sz w:val="18"/>
        </w:rPr>
      </w:pPr>
      <w:r w:rsidRPr="00DE642D">
        <w:rPr>
          <w:rFonts w:asciiTheme="majorBidi" w:eastAsia="PMingLiU" w:hAnsiTheme="majorBidi" w:cstheme="majorBidi"/>
          <w:b/>
          <w:spacing w:val="20"/>
          <w:sz w:val="18"/>
        </w:rPr>
        <w:t>我希望對發給我的非法傾倒罰單提出上訴。</w:t>
      </w:r>
      <w:r w:rsidRPr="00DE642D">
        <w:rPr>
          <w:rFonts w:asciiTheme="majorBidi" w:eastAsia="PMingLiU" w:hAnsiTheme="majorBidi" w:cstheme="majorBidi"/>
          <w:b/>
          <w:spacing w:val="20"/>
          <w:sz w:val="18"/>
        </w:rPr>
        <w:t xml:space="preserve"> </w:t>
      </w:r>
    </w:p>
    <w:p w14:paraId="436BCDBA" w14:textId="56D2DBC1" w:rsidR="00751D5B" w:rsidRPr="00DE642D" w:rsidRDefault="009466E3" w:rsidP="00234877">
      <w:pPr>
        <w:spacing w:line="240" w:lineRule="exact"/>
        <w:ind w:left="270"/>
        <w:rPr>
          <w:rFonts w:asciiTheme="majorBidi" w:eastAsia="PMingLiU" w:hAnsiTheme="majorBidi" w:cstheme="majorBidi"/>
          <w:b/>
          <w:color w:val="C00000"/>
          <w:spacing w:val="20"/>
          <w:sz w:val="18"/>
        </w:rPr>
      </w:pPr>
      <w:r w:rsidRPr="00DE642D">
        <w:rPr>
          <w:rFonts w:asciiTheme="majorBidi" w:eastAsia="PMingLiU" w:hAnsiTheme="majorBidi" w:cstheme="majorBidi"/>
          <w:b/>
          <w:color w:val="C00000"/>
          <w:spacing w:val="20"/>
          <w:sz w:val="18"/>
          <w:highlight w:val="yellow"/>
          <w:u w:val="single"/>
        </w:rPr>
        <w:t>您必須從以下選擇一個選項，否則您的上訴將不被考慮</w:t>
      </w:r>
      <w:r w:rsidRPr="00DE642D">
        <w:rPr>
          <w:rFonts w:asciiTheme="majorBidi" w:eastAsia="PMingLiU" w:hAnsiTheme="majorBidi" w:cstheme="majorBidi"/>
          <w:b/>
          <w:color w:val="C00000"/>
          <w:spacing w:val="20"/>
          <w:sz w:val="18"/>
          <w:u w:val="single"/>
        </w:rPr>
        <w:t>。</w:t>
      </w:r>
    </w:p>
    <w:p w14:paraId="19C0230D" w14:textId="77777777" w:rsidR="000F2D5F" w:rsidRPr="00DE642D" w:rsidRDefault="00751D5B" w:rsidP="00751D5B">
      <w:pPr>
        <w:spacing w:before="120" w:line="240" w:lineRule="exact"/>
        <w:ind w:left="360"/>
        <w:rPr>
          <w:rFonts w:asciiTheme="majorBidi" w:eastAsia="PMingLiU" w:hAnsiTheme="majorBidi" w:cstheme="majorBidi"/>
          <w:bCs/>
          <w:spacing w:val="20"/>
          <w:sz w:val="18"/>
        </w:rPr>
      </w:pPr>
      <w:r w:rsidRPr="00DE642D">
        <w:rPr>
          <w:rFonts w:asciiTheme="majorBidi" w:eastAsia="PMingLiU" w:hAnsiTheme="majorBidi" w:cstheme="majorBidi"/>
          <w:spacing w:val="20"/>
        </w:rPr>
        <w:sym w:font="Wingdings" w:char="F071"/>
      </w:r>
      <w:r w:rsidRPr="00DE642D">
        <w:rPr>
          <w:rFonts w:asciiTheme="majorBidi" w:eastAsia="PMingLiU" w:hAnsiTheme="majorBidi" w:cstheme="majorBidi"/>
          <w:spacing w:val="20"/>
        </w:rPr>
        <w:t xml:space="preserve"> </w:t>
      </w:r>
      <w:r w:rsidRPr="00DE642D">
        <w:rPr>
          <w:rFonts w:asciiTheme="majorBidi" w:eastAsia="PMingLiU" w:hAnsiTheme="majorBidi" w:cstheme="majorBidi"/>
          <w:spacing w:val="20"/>
          <w:sz w:val="18"/>
        </w:rPr>
        <w:t>我已附上罰單的付款證明。</w:t>
      </w:r>
    </w:p>
    <w:p w14:paraId="7B0D7253" w14:textId="77777777" w:rsidR="0003344E" w:rsidRPr="00DE642D" w:rsidRDefault="0003344E" w:rsidP="00532780">
      <w:pPr>
        <w:spacing w:before="120" w:line="240" w:lineRule="exact"/>
        <w:ind w:left="720" w:hanging="360"/>
        <w:rPr>
          <w:rFonts w:asciiTheme="majorBidi" w:eastAsia="PMingLiU" w:hAnsiTheme="majorBidi" w:cstheme="majorBidi"/>
          <w:b/>
          <w:spacing w:val="20"/>
          <w:sz w:val="18"/>
        </w:rPr>
      </w:pPr>
      <w:r w:rsidRPr="00DE642D">
        <w:rPr>
          <w:rFonts w:asciiTheme="majorBidi" w:eastAsia="PMingLiU" w:hAnsiTheme="majorBidi" w:cstheme="majorBidi"/>
          <w:spacing w:val="20"/>
        </w:rPr>
        <w:sym w:font="Wingdings" w:char="F071"/>
      </w:r>
      <w:r w:rsidRPr="00DE642D">
        <w:rPr>
          <w:rFonts w:asciiTheme="majorBidi" w:eastAsia="PMingLiU" w:hAnsiTheme="majorBidi" w:cstheme="majorBidi"/>
          <w:spacing w:val="20"/>
        </w:rPr>
        <w:t xml:space="preserve"> </w:t>
      </w:r>
      <w:r w:rsidRPr="00DE642D">
        <w:rPr>
          <w:rFonts w:asciiTheme="majorBidi" w:eastAsia="PMingLiU" w:hAnsiTheme="majorBidi" w:cstheme="majorBidi"/>
          <w:spacing w:val="20"/>
          <w:sz w:val="18"/>
        </w:rPr>
        <w:t>由於經濟困難，我無法支付罰款。如果我的上訴被拒絕，我要求履行社區服務以代替罰款。</w:t>
      </w:r>
    </w:p>
    <w:p w14:paraId="4DE7DABB" w14:textId="77777777" w:rsidR="000F2D5F" w:rsidRPr="00DE642D" w:rsidRDefault="000F2D5F" w:rsidP="007E78CF">
      <w:pPr>
        <w:ind w:left="274"/>
        <w:rPr>
          <w:rFonts w:asciiTheme="majorBidi" w:eastAsia="PMingLiU" w:hAnsiTheme="majorBidi" w:cstheme="majorBidi"/>
          <w:b/>
          <w:spacing w:val="20"/>
          <w:sz w:val="18"/>
        </w:rPr>
      </w:pPr>
    </w:p>
    <w:p w14:paraId="52BF0615" w14:textId="77777777" w:rsidR="007E78CF" w:rsidRPr="00DE642D" w:rsidRDefault="007E78CF" w:rsidP="007E78CF">
      <w:pPr>
        <w:ind w:left="274"/>
        <w:rPr>
          <w:rFonts w:asciiTheme="majorBidi" w:eastAsia="PMingLiU" w:hAnsiTheme="majorBidi" w:cstheme="majorBidi"/>
          <w:spacing w:val="20"/>
          <w:sz w:val="18"/>
        </w:rPr>
      </w:pPr>
      <w:r w:rsidRPr="00DE642D">
        <w:rPr>
          <w:rFonts w:asciiTheme="majorBidi" w:eastAsia="PMingLiU" w:hAnsiTheme="majorBidi" w:cstheme="majorBidi"/>
          <w:b/>
          <w:spacing w:val="20"/>
          <w:sz w:val="18"/>
        </w:rPr>
        <w:t>我聲明，盡本人所知所信，本表所提供資訊全部真實無誤，若有虛假，願接受偽證處罰</w:t>
      </w:r>
      <w:r w:rsidRPr="00DE642D">
        <w:rPr>
          <w:rFonts w:asciiTheme="majorBidi" w:eastAsia="PMingLiU" w:hAnsiTheme="majorBidi" w:cstheme="majorBidi"/>
          <w:spacing w:val="20"/>
          <w:sz w:val="18"/>
        </w:rPr>
        <w:t>。</w:t>
      </w:r>
    </w:p>
    <w:p w14:paraId="05593EC8" w14:textId="77777777" w:rsidR="007E78CF" w:rsidRPr="00DE642D" w:rsidRDefault="007E78CF" w:rsidP="007E78CF">
      <w:pPr>
        <w:ind w:left="274"/>
        <w:rPr>
          <w:rFonts w:asciiTheme="majorBidi" w:eastAsia="PMingLiU" w:hAnsiTheme="majorBidi" w:cstheme="majorBidi"/>
          <w:spacing w:val="20"/>
          <w:sz w:val="18"/>
        </w:rPr>
      </w:pPr>
    </w:p>
    <w:p w14:paraId="4BCA2864" w14:textId="77777777" w:rsidR="007E78CF" w:rsidRPr="00DE642D" w:rsidRDefault="007E78CF" w:rsidP="007E78CF">
      <w:pPr>
        <w:ind w:left="274"/>
        <w:rPr>
          <w:rFonts w:asciiTheme="majorBidi" w:eastAsia="PMingLiU" w:hAnsiTheme="majorBidi" w:cstheme="majorBidi"/>
          <w:spacing w:val="20"/>
          <w:sz w:val="18"/>
        </w:rPr>
      </w:pPr>
    </w:p>
    <w:p w14:paraId="257C64D6" w14:textId="033B5EA3" w:rsidR="007E78CF" w:rsidRPr="00DE642D" w:rsidRDefault="007E78CF" w:rsidP="007E78CF">
      <w:pPr>
        <w:ind w:left="274"/>
        <w:rPr>
          <w:rFonts w:asciiTheme="majorBidi" w:eastAsia="PMingLiU" w:hAnsiTheme="majorBidi" w:cstheme="majorBidi"/>
          <w:spacing w:val="20"/>
          <w:sz w:val="18"/>
        </w:rPr>
      </w:pPr>
      <w:r w:rsidRPr="00DE642D">
        <w:rPr>
          <w:rFonts w:asciiTheme="majorBidi" w:eastAsia="PMingLiU" w:hAnsiTheme="majorBidi" w:cstheme="majorBidi"/>
          <w:spacing w:val="20"/>
          <w:sz w:val="18"/>
          <w:u w:val="single"/>
        </w:rPr>
        <w:t>______________________________</w:t>
      </w:r>
      <w:r w:rsidRPr="00DE642D">
        <w:rPr>
          <w:rFonts w:asciiTheme="majorBidi" w:eastAsia="PMingLiU" w:hAnsiTheme="majorBidi" w:cstheme="majorBidi"/>
          <w:spacing w:val="20"/>
          <w:sz w:val="18"/>
        </w:rPr>
        <w:tab/>
      </w:r>
      <w:r w:rsidRPr="00DE642D">
        <w:rPr>
          <w:rFonts w:asciiTheme="majorBidi" w:eastAsia="PMingLiU" w:hAnsiTheme="majorBidi" w:cstheme="majorBidi"/>
          <w:spacing w:val="20"/>
          <w:sz w:val="18"/>
        </w:rPr>
        <w:tab/>
      </w:r>
      <w:r w:rsidRPr="00DE642D">
        <w:rPr>
          <w:rFonts w:asciiTheme="majorBidi" w:eastAsia="PMingLiU" w:hAnsiTheme="majorBidi" w:cstheme="majorBidi"/>
          <w:spacing w:val="20"/>
          <w:sz w:val="18"/>
        </w:rPr>
        <w:tab/>
      </w:r>
      <w:r w:rsidRPr="00DE642D">
        <w:rPr>
          <w:rFonts w:asciiTheme="majorBidi" w:eastAsia="PMingLiU" w:hAnsiTheme="majorBidi" w:cstheme="majorBidi"/>
          <w:spacing w:val="20"/>
          <w:sz w:val="18"/>
        </w:rPr>
        <w:tab/>
      </w:r>
      <w:r w:rsidRPr="00DE642D">
        <w:rPr>
          <w:rFonts w:asciiTheme="majorBidi" w:eastAsia="PMingLiU" w:hAnsiTheme="majorBidi" w:cstheme="majorBidi"/>
          <w:spacing w:val="20"/>
          <w:sz w:val="18"/>
          <w:u w:val="single"/>
        </w:rPr>
        <w:t>_</w:t>
      </w:r>
      <w:r w:rsidR="00DE642D">
        <w:rPr>
          <w:rFonts w:asciiTheme="majorBidi" w:eastAsia="PMingLiU" w:hAnsiTheme="majorBidi" w:cstheme="majorBidi"/>
          <w:spacing w:val="20"/>
          <w:sz w:val="18"/>
          <w:u w:val="single"/>
        </w:rPr>
        <w:t>____</w:t>
      </w:r>
      <w:r w:rsidRPr="00DE642D">
        <w:rPr>
          <w:rFonts w:asciiTheme="majorBidi" w:eastAsia="PMingLiU" w:hAnsiTheme="majorBidi" w:cstheme="majorBidi"/>
          <w:spacing w:val="20"/>
          <w:sz w:val="18"/>
          <w:u w:val="single"/>
        </w:rPr>
        <w:t>_____________________</w:t>
      </w:r>
    </w:p>
    <w:p w14:paraId="30353DC9" w14:textId="77777777" w:rsidR="007E78CF" w:rsidRPr="00DE642D" w:rsidRDefault="007E78CF" w:rsidP="007E78CF">
      <w:pPr>
        <w:ind w:left="274"/>
        <w:rPr>
          <w:rFonts w:asciiTheme="majorBidi" w:eastAsia="PMingLiU" w:hAnsiTheme="majorBidi" w:cstheme="majorBidi"/>
          <w:spacing w:val="20"/>
          <w:sz w:val="18"/>
        </w:rPr>
      </w:pPr>
      <w:r w:rsidRPr="00DE642D">
        <w:rPr>
          <w:rFonts w:asciiTheme="majorBidi" w:eastAsia="PMingLiU" w:hAnsiTheme="majorBidi" w:cstheme="majorBidi"/>
          <w:spacing w:val="20"/>
          <w:sz w:val="18"/>
        </w:rPr>
        <w:t>簽名</w:t>
      </w:r>
      <w:r w:rsidRPr="00DE642D">
        <w:rPr>
          <w:rFonts w:asciiTheme="majorBidi" w:eastAsia="PMingLiU" w:hAnsiTheme="majorBidi" w:cstheme="majorBidi"/>
          <w:spacing w:val="20"/>
          <w:sz w:val="18"/>
        </w:rPr>
        <w:tab/>
      </w:r>
      <w:r w:rsidRPr="00DE642D">
        <w:rPr>
          <w:rFonts w:asciiTheme="majorBidi" w:eastAsia="PMingLiU" w:hAnsiTheme="majorBidi" w:cstheme="majorBidi"/>
          <w:spacing w:val="20"/>
          <w:sz w:val="18"/>
        </w:rPr>
        <w:tab/>
      </w:r>
      <w:r w:rsidRPr="00DE642D">
        <w:rPr>
          <w:rFonts w:asciiTheme="majorBidi" w:eastAsia="PMingLiU" w:hAnsiTheme="majorBidi" w:cstheme="majorBidi"/>
          <w:spacing w:val="20"/>
          <w:sz w:val="18"/>
        </w:rPr>
        <w:tab/>
      </w:r>
      <w:r w:rsidRPr="00DE642D">
        <w:rPr>
          <w:rFonts w:asciiTheme="majorBidi" w:eastAsia="PMingLiU" w:hAnsiTheme="majorBidi" w:cstheme="majorBidi"/>
          <w:spacing w:val="20"/>
          <w:sz w:val="18"/>
        </w:rPr>
        <w:tab/>
      </w:r>
      <w:r w:rsidRPr="00DE642D">
        <w:rPr>
          <w:rFonts w:asciiTheme="majorBidi" w:eastAsia="PMingLiU" w:hAnsiTheme="majorBidi" w:cstheme="majorBidi"/>
          <w:spacing w:val="20"/>
          <w:sz w:val="18"/>
        </w:rPr>
        <w:tab/>
      </w:r>
      <w:r w:rsidRPr="00DE642D">
        <w:rPr>
          <w:rFonts w:asciiTheme="majorBidi" w:eastAsia="PMingLiU" w:hAnsiTheme="majorBidi" w:cstheme="majorBidi"/>
          <w:spacing w:val="20"/>
          <w:sz w:val="18"/>
        </w:rPr>
        <w:tab/>
      </w:r>
      <w:r w:rsidRPr="00DE642D">
        <w:rPr>
          <w:rFonts w:asciiTheme="majorBidi" w:eastAsia="PMingLiU" w:hAnsiTheme="majorBidi" w:cstheme="majorBidi"/>
          <w:spacing w:val="20"/>
          <w:sz w:val="18"/>
        </w:rPr>
        <w:tab/>
      </w:r>
      <w:r w:rsidRPr="00DE642D">
        <w:rPr>
          <w:rFonts w:asciiTheme="majorBidi" w:eastAsia="PMingLiU" w:hAnsiTheme="majorBidi" w:cstheme="majorBidi"/>
          <w:spacing w:val="20"/>
          <w:sz w:val="18"/>
        </w:rPr>
        <w:tab/>
      </w:r>
      <w:r w:rsidRPr="00DE642D">
        <w:rPr>
          <w:rFonts w:asciiTheme="majorBidi" w:eastAsia="PMingLiU" w:hAnsiTheme="majorBidi" w:cstheme="majorBidi"/>
          <w:spacing w:val="20"/>
          <w:sz w:val="18"/>
        </w:rPr>
        <w:t>日期</w:t>
      </w:r>
    </w:p>
    <w:sectPr w:rsidR="007E78CF" w:rsidRPr="00DE642D" w:rsidSect="00D800E1">
      <w:pgSz w:w="12240" w:h="15840"/>
      <w:pgMar w:top="630" w:right="1260" w:bottom="360" w:left="16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DDA2D" w14:textId="77777777" w:rsidR="003F0A91" w:rsidRDefault="003F0A91" w:rsidP="00C11E7E">
      <w:r>
        <w:separator/>
      </w:r>
    </w:p>
  </w:endnote>
  <w:endnote w:type="continuationSeparator" w:id="0">
    <w:p w14:paraId="2182AFA9" w14:textId="77777777" w:rsidR="003F0A91" w:rsidRDefault="003F0A91" w:rsidP="00C11E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A5D85" w14:textId="77777777" w:rsidR="003F0A91" w:rsidRDefault="003F0A91" w:rsidP="00C11E7E">
      <w:r>
        <w:separator/>
      </w:r>
    </w:p>
  </w:footnote>
  <w:footnote w:type="continuationSeparator" w:id="0">
    <w:p w14:paraId="08205F09" w14:textId="77777777" w:rsidR="003F0A91" w:rsidRDefault="003F0A91" w:rsidP="00C11E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eastAsia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88D42F5"/>
    <w:multiLevelType w:val="hybridMultilevel"/>
    <w:tmpl w:val="D1809E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0"/>
  </w:num>
  <w:num w:numId="2">
    <w:abstractNumId w:val="13"/>
  </w:num>
  <w:num w:numId="3">
    <w:abstractNumId w:val="10"/>
  </w:num>
  <w:num w:numId="4">
    <w:abstractNumId w:val="22"/>
  </w:num>
  <w:num w:numId="5">
    <w:abstractNumId w:val="14"/>
  </w:num>
  <w:num w:numId="6">
    <w:abstractNumId w:val="17"/>
  </w:num>
  <w:num w:numId="7">
    <w:abstractNumId w:val="19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</w:num>
  <w:num w:numId="19">
    <w:abstractNumId w:val="16"/>
  </w:num>
  <w:num w:numId="20">
    <w:abstractNumId w:val="21"/>
  </w:num>
  <w:num w:numId="21">
    <w:abstractNumId w:val="18"/>
  </w:num>
  <w:num w:numId="22">
    <w:abstractNumId w:val="11"/>
  </w:num>
  <w:num w:numId="23">
    <w:abstractNumId w:val="23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MLUwNjY2NDQwNTdX0lEKTi0uzszPAykwrAUA2lSa6SwAAAA="/>
  </w:docVars>
  <w:rsids>
    <w:rsidRoot w:val="00DA02BA"/>
    <w:rsid w:val="000131C6"/>
    <w:rsid w:val="00015036"/>
    <w:rsid w:val="00033054"/>
    <w:rsid w:val="0003344E"/>
    <w:rsid w:val="00067060"/>
    <w:rsid w:val="00092D84"/>
    <w:rsid w:val="000D5543"/>
    <w:rsid w:val="000F2D5F"/>
    <w:rsid w:val="001073E9"/>
    <w:rsid w:val="00111ED3"/>
    <w:rsid w:val="00130258"/>
    <w:rsid w:val="0016752D"/>
    <w:rsid w:val="0017365A"/>
    <w:rsid w:val="00190941"/>
    <w:rsid w:val="001A59A4"/>
    <w:rsid w:val="001C670D"/>
    <w:rsid w:val="001C7E49"/>
    <w:rsid w:val="00205650"/>
    <w:rsid w:val="00206736"/>
    <w:rsid w:val="0022591F"/>
    <w:rsid w:val="00234877"/>
    <w:rsid w:val="002939F1"/>
    <w:rsid w:val="002C7EC3"/>
    <w:rsid w:val="002E2D6F"/>
    <w:rsid w:val="002E3B84"/>
    <w:rsid w:val="002F7C10"/>
    <w:rsid w:val="00311498"/>
    <w:rsid w:val="00347383"/>
    <w:rsid w:val="003770A7"/>
    <w:rsid w:val="003A0863"/>
    <w:rsid w:val="003A5D0D"/>
    <w:rsid w:val="003A61F5"/>
    <w:rsid w:val="003C14A5"/>
    <w:rsid w:val="003E183B"/>
    <w:rsid w:val="003F0A91"/>
    <w:rsid w:val="00415BC7"/>
    <w:rsid w:val="00457CF0"/>
    <w:rsid w:val="004660B8"/>
    <w:rsid w:val="00473182"/>
    <w:rsid w:val="004B1DE2"/>
    <w:rsid w:val="004B56CB"/>
    <w:rsid w:val="004B6DA9"/>
    <w:rsid w:val="004C2FD2"/>
    <w:rsid w:val="004C6AFC"/>
    <w:rsid w:val="004F34F2"/>
    <w:rsid w:val="0052723F"/>
    <w:rsid w:val="00532780"/>
    <w:rsid w:val="00560091"/>
    <w:rsid w:val="00596492"/>
    <w:rsid w:val="005E2B72"/>
    <w:rsid w:val="00645252"/>
    <w:rsid w:val="00657940"/>
    <w:rsid w:val="00663D8C"/>
    <w:rsid w:val="006A32F4"/>
    <w:rsid w:val="006D3D74"/>
    <w:rsid w:val="006D630B"/>
    <w:rsid w:val="007100B1"/>
    <w:rsid w:val="00740FA3"/>
    <w:rsid w:val="00751D5B"/>
    <w:rsid w:val="00780A10"/>
    <w:rsid w:val="007826B2"/>
    <w:rsid w:val="0078669D"/>
    <w:rsid w:val="007A5975"/>
    <w:rsid w:val="007E78CF"/>
    <w:rsid w:val="007F2B58"/>
    <w:rsid w:val="0083569A"/>
    <w:rsid w:val="00844320"/>
    <w:rsid w:val="0084526A"/>
    <w:rsid w:val="008B38E5"/>
    <w:rsid w:val="008D11D5"/>
    <w:rsid w:val="008E6371"/>
    <w:rsid w:val="008F00DA"/>
    <w:rsid w:val="008F35FC"/>
    <w:rsid w:val="00930548"/>
    <w:rsid w:val="00944F38"/>
    <w:rsid w:val="009466E3"/>
    <w:rsid w:val="0097750D"/>
    <w:rsid w:val="00985F1F"/>
    <w:rsid w:val="009C7716"/>
    <w:rsid w:val="009E52C8"/>
    <w:rsid w:val="00A41F67"/>
    <w:rsid w:val="00A550A4"/>
    <w:rsid w:val="00A740D2"/>
    <w:rsid w:val="00A75EEB"/>
    <w:rsid w:val="00A9204E"/>
    <w:rsid w:val="00AE4A61"/>
    <w:rsid w:val="00AF6A26"/>
    <w:rsid w:val="00B517C9"/>
    <w:rsid w:val="00BB7DB4"/>
    <w:rsid w:val="00BC464C"/>
    <w:rsid w:val="00BD6B47"/>
    <w:rsid w:val="00BD74D8"/>
    <w:rsid w:val="00C05849"/>
    <w:rsid w:val="00C11E7E"/>
    <w:rsid w:val="00C32C41"/>
    <w:rsid w:val="00C415D2"/>
    <w:rsid w:val="00C42B4F"/>
    <w:rsid w:val="00C6310A"/>
    <w:rsid w:val="00C72275"/>
    <w:rsid w:val="00C87D91"/>
    <w:rsid w:val="00C90CCA"/>
    <w:rsid w:val="00C91E18"/>
    <w:rsid w:val="00C9375D"/>
    <w:rsid w:val="00C97837"/>
    <w:rsid w:val="00CC0396"/>
    <w:rsid w:val="00CE23B4"/>
    <w:rsid w:val="00CF3D53"/>
    <w:rsid w:val="00CF3DA4"/>
    <w:rsid w:val="00D221C2"/>
    <w:rsid w:val="00D22686"/>
    <w:rsid w:val="00D44811"/>
    <w:rsid w:val="00D800E1"/>
    <w:rsid w:val="00D951D0"/>
    <w:rsid w:val="00DA02BA"/>
    <w:rsid w:val="00DE4B17"/>
    <w:rsid w:val="00DE642D"/>
    <w:rsid w:val="00E27D9E"/>
    <w:rsid w:val="00E3314E"/>
    <w:rsid w:val="00E4001F"/>
    <w:rsid w:val="00E53E96"/>
    <w:rsid w:val="00E55244"/>
    <w:rsid w:val="00E81316"/>
    <w:rsid w:val="00EA12C3"/>
    <w:rsid w:val="00ED2EBA"/>
    <w:rsid w:val="00F52BBE"/>
    <w:rsid w:val="00F65803"/>
    <w:rsid w:val="00F76ED3"/>
    <w:rsid w:val="00F86533"/>
    <w:rsid w:val="00F94ECB"/>
    <w:rsid w:val="00FE3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4E8BBA72"/>
  <w15:chartTrackingRefBased/>
  <w15:docId w15:val="{616F0B1D-0A9A-4C91-9412-683A5DABB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eastAsia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eastAsia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eastAsia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eastAsia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eastAsia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eastAsia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eastAsia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eastAsia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eastAsia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eastAsia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eastAsia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eastAsia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table" w:styleId="TableGrid">
    <w:name w:val="Table Grid"/>
    <w:basedOn w:val="TableNormal"/>
    <w:uiPriority w:val="39"/>
    <w:rsid w:val="009305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4B56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ak9v\AppData\Roaming\Microsoft\Templates\Single%20spaced%20(blank)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Calibri Light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Calibri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51794B0584FB4E974A50A5DE251FC8" ma:contentTypeVersion="13" ma:contentTypeDescription="Create a new document." ma:contentTypeScope="" ma:versionID="828313c0987186c3fb8420cf5e156ef8">
  <xsd:schema xmlns:xsd="http://www.w3.org/2001/XMLSchema" xmlns:xs="http://www.w3.org/2001/XMLSchema" xmlns:p="http://schemas.microsoft.com/office/2006/metadata/properties" xmlns:ns2="ac9e27ac-d528-4243-89ed-f5d0ed57b253" xmlns:ns3="32b76e74-659d-4a76-820c-d6990d07b639" targetNamespace="http://schemas.microsoft.com/office/2006/metadata/properties" ma:root="true" ma:fieldsID="831bedd47fb8588717f04f791c6ab1cc" ns2:_="" ns3:_="">
    <xsd:import namespace="ac9e27ac-d528-4243-89ed-f5d0ed57b253"/>
    <xsd:import namespace="32b76e74-659d-4a76-820c-d6990d07b6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9e27ac-d528-4243-89ed-f5d0ed57b2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b76e74-659d-4a76-820c-d6990d07b63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EE34E3-7A34-488F-A34A-CB9FC974E2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307FB2-D6AC-458B-B38C-099A65FB9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9e27ac-d528-4243-89ed-f5d0ed57b253"/>
    <ds:schemaRef ds:uri="32b76e74-659d-4a76-820c-d6990d07b6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2).dotx</Template>
  <TotalTime>153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, Victoria</dc:creator>
  <cp:keywords/>
  <dc:description/>
  <cp:lastModifiedBy>Fernanda</cp:lastModifiedBy>
  <cp:revision>90</cp:revision>
  <cp:lastPrinted>2020-09-01T16:14:00Z</cp:lastPrinted>
  <dcterms:created xsi:type="dcterms:W3CDTF">2020-04-09T08:21:00Z</dcterms:created>
  <dcterms:modified xsi:type="dcterms:W3CDTF">2021-08-31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5A51794B0584FB4E974A50A5DE251FC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